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3C6E4" w14:textId="2AC3BF62" w:rsidR="008A047E" w:rsidRPr="008A047E" w:rsidRDefault="00977003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A45D282" wp14:editId="70F11A63">
            <wp:simplePos x="0" y="0"/>
            <wp:positionH relativeFrom="column">
              <wp:posOffset>244144</wp:posOffset>
            </wp:positionH>
            <wp:positionV relativeFrom="paragraph">
              <wp:posOffset>46990</wp:posOffset>
            </wp:positionV>
            <wp:extent cx="2238375" cy="830580"/>
            <wp:effectExtent l="0" t="0" r="0" b="0"/>
            <wp:wrapNone/>
            <wp:docPr id="4" name="dept-logo" descr="Electrical &amp; Computer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pt-logo" descr="Electrical &amp; Computer Engine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3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1F19E" w14:textId="250E2590" w:rsidR="000E17B9" w:rsidRDefault="005E568A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18F874A" wp14:editId="0DA04669">
                <wp:simplePos x="0" y="0"/>
                <wp:positionH relativeFrom="column">
                  <wp:posOffset>2607945</wp:posOffset>
                </wp:positionH>
                <wp:positionV relativeFrom="paragraph">
                  <wp:posOffset>215900</wp:posOffset>
                </wp:positionV>
                <wp:extent cx="3861435" cy="339725"/>
                <wp:effectExtent l="0" t="0" r="0" b="3175"/>
                <wp:wrapSquare wrapText="bothSides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1435" cy="33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192FA8" w14:textId="77777777" w:rsidR="002D74E4" w:rsidRPr="00977003" w:rsidRDefault="002D74E4" w:rsidP="00CC4A7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color w:val="63666A"/>
                                <w:sz w:val="32"/>
                                <w:szCs w:val="32"/>
                              </w:rPr>
                            </w:pPr>
                            <w:r w:rsidRPr="00977003">
                              <w:rPr>
                                <w:rFonts w:ascii="Calibri" w:hAnsi="Calibri"/>
                                <w:b/>
                                <w:i/>
                                <w:color w:val="63666A"/>
                                <w:sz w:val="32"/>
                                <w:szCs w:val="32"/>
                              </w:rPr>
                              <w:t xml:space="preserve">ECE Graduate </w:t>
                            </w:r>
                            <w:r w:rsidR="004110D1" w:rsidRPr="00977003">
                              <w:rPr>
                                <w:rFonts w:ascii="Calibri" w:hAnsi="Calibri"/>
                                <w:b/>
                                <w:i/>
                                <w:color w:val="63666A"/>
                                <w:sz w:val="32"/>
                                <w:szCs w:val="32"/>
                              </w:rPr>
                              <w:t>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18F874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5.35pt;margin-top:17pt;width:304.05pt;height:26.7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" filled="f" stroked="f">
                <v:textbox style="mso-fit-shape-to-text:t">
                  <w:txbxContent>
                    <w:p w14:paraId="53192FA8" w14:textId="77777777" w:rsidR="002D74E4" w:rsidRPr="00977003" w:rsidRDefault="002D74E4" w:rsidP="00CC4A72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color w:val="63666A"/>
                          <w:sz w:val="32"/>
                          <w:szCs w:val="32"/>
                        </w:rPr>
                      </w:pPr>
                      <w:r w:rsidRPr="00977003">
                        <w:rPr>
                          <w:rFonts w:ascii="Calibri" w:hAnsi="Calibri"/>
                          <w:b/>
                          <w:i/>
                          <w:color w:val="63666A"/>
                          <w:sz w:val="32"/>
                          <w:szCs w:val="32"/>
                        </w:rPr>
                        <w:t xml:space="preserve">ECE Graduate </w:t>
                      </w:r>
                      <w:r w:rsidR="004110D1" w:rsidRPr="00977003">
                        <w:rPr>
                          <w:rFonts w:ascii="Calibri" w:hAnsi="Calibri"/>
                          <w:b/>
                          <w:i/>
                          <w:color w:val="63666A"/>
                          <w:sz w:val="32"/>
                          <w:szCs w:val="32"/>
                        </w:rPr>
                        <w:t>Progr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14:paraId="7D2F291A" w14:textId="5CB55E85"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14:paraId="1548C5C8" w14:textId="054ED2E7" w:rsidR="00E13509" w:rsidRDefault="005E568A" w:rsidP="00242BEC">
      <w:pPr>
        <w:jc w:val="center"/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3A9C102" wp14:editId="720419B5">
                <wp:simplePos x="0" y="0"/>
                <wp:positionH relativeFrom="column">
                  <wp:posOffset>171450</wp:posOffset>
                </wp:positionH>
                <wp:positionV relativeFrom="paragraph">
                  <wp:posOffset>12700</wp:posOffset>
                </wp:positionV>
                <wp:extent cx="6875780" cy="39052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5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051591" w14:textId="4FA193DB" w:rsidR="00D025E4" w:rsidRPr="001D2F82" w:rsidRDefault="001B3F7F" w:rsidP="00D025E4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Ph.D. </w:t>
                            </w:r>
                            <w:r w:rsidR="00003C1D">
                              <w:rPr>
                                <w:b/>
                                <w:sz w:val="36"/>
                                <w:szCs w:val="36"/>
                              </w:rPr>
                              <w:t>Qualifying Exam Proposal</w:t>
                            </w:r>
                            <w:r w:rsidR="00D025E4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 </w:t>
                            </w:r>
                            <w:r w:rsidR="00CA20B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Rev </w:t>
                            </w:r>
                            <w:r w:rsidR="00727D7E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0-2-20</w:t>
                            </w:r>
                          </w:p>
                          <w:p w14:paraId="5219173E" w14:textId="77777777" w:rsidR="00D025E4" w:rsidRPr="00CC4A72" w:rsidRDefault="00D025E4" w:rsidP="00D025E4">
                            <w:pPr>
                              <w:jc w:val="center"/>
                              <w:rPr>
                                <w:b/>
                                <w:color w:val="40404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9C1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3.5pt;margin-top:1pt;width:541.4pt;height:30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" filled="f" stroked="f">
                <v:textbox>
                  <w:txbxContent>
                    <w:p w14:paraId="04051591" w14:textId="4FA193DB" w:rsidR="00D025E4" w:rsidRPr="001D2F82" w:rsidRDefault="001B3F7F" w:rsidP="00D025E4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 xml:space="preserve">Ph.D. </w:t>
                      </w:r>
                      <w:r w:rsidR="00003C1D">
                        <w:rPr>
                          <w:b/>
                          <w:sz w:val="36"/>
                          <w:szCs w:val="36"/>
                        </w:rPr>
                        <w:t>Qualifying Exam Proposal</w:t>
                      </w:r>
                      <w:r w:rsidR="00D025E4">
                        <w:rPr>
                          <w:b/>
                          <w:sz w:val="36"/>
                          <w:szCs w:val="36"/>
                        </w:rPr>
                        <w:t xml:space="preserve">   </w:t>
                      </w:r>
                      <w:r w:rsidR="00CA20B5">
                        <w:rPr>
                          <w:b/>
                          <w:i/>
                          <w:sz w:val="16"/>
                          <w:szCs w:val="16"/>
                        </w:rPr>
                        <w:t xml:space="preserve">Rev </w:t>
                      </w:r>
                      <w:r w:rsidR="00727D7E">
                        <w:rPr>
                          <w:b/>
                          <w:i/>
                          <w:sz w:val="16"/>
                          <w:szCs w:val="16"/>
                        </w:rPr>
                        <w:t>10-2-20</w:t>
                      </w:r>
                    </w:p>
                    <w:p w14:paraId="5219173E" w14:textId="77777777" w:rsidR="00D025E4" w:rsidRPr="00CC4A72" w:rsidRDefault="00D025E4" w:rsidP="00D025E4">
                      <w:pPr>
                        <w:jc w:val="center"/>
                        <w:rPr>
                          <w:b/>
                          <w:color w:val="40404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margin" w:tblpXSpec="right" w:tblpY="102"/>
        <w:tblW w:w="1017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2775"/>
        <w:gridCol w:w="4335"/>
        <w:gridCol w:w="1428"/>
        <w:gridCol w:w="1632"/>
      </w:tblGrid>
      <w:tr w:rsidR="00727D7E" w:rsidRPr="001D2F82" w14:paraId="2E99C9FF" w14:textId="77777777" w:rsidTr="00727D7E">
        <w:trPr>
          <w:trHeight w:hRule="exact" w:val="840"/>
        </w:trPr>
        <w:tc>
          <w:tcPr>
            <w:tcW w:w="1017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767171"/>
            <w:vAlign w:val="center"/>
          </w:tcPr>
          <w:p w14:paraId="67469220" w14:textId="77777777" w:rsidR="00727D7E" w:rsidRPr="00992DB5" w:rsidRDefault="00727D7E" w:rsidP="00727D7E">
            <w:pPr>
              <w:rPr>
                <w:rFonts w:asciiTheme="minorHAnsi" w:hAnsiTheme="minorHAnsi" w:cstheme="minorHAnsi"/>
                <w:b/>
                <w:bCs/>
                <w:color w:val="FFC600"/>
                <w:sz w:val="22"/>
                <w:szCs w:val="22"/>
              </w:rPr>
            </w:pPr>
            <w:r w:rsidRPr="00992DB5">
              <w:rPr>
                <w:rFonts w:asciiTheme="minorHAnsi" w:hAnsiTheme="minorHAnsi" w:cstheme="minorHAnsi"/>
                <w:b/>
                <w:bCs/>
                <w:color w:val="FFC600"/>
                <w:sz w:val="22"/>
                <w:szCs w:val="22"/>
              </w:rPr>
              <w:t xml:space="preserve">STEP 1: STUDENT INFORMATION – </w:t>
            </w:r>
            <w:r w:rsidRPr="00992DB5">
              <w:rPr>
                <w:rFonts w:asciiTheme="minorHAnsi" w:hAnsiTheme="minorHAnsi" w:cstheme="minorHAnsi"/>
                <w:b/>
                <w:bCs/>
                <w:i/>
                <w:iCs/>
                <w:color w:val="FFC600"/>
                <w:sz w:val="22"/>
                <w:szCs w:val="22"/>
              </w:rPr>
              <w:t>To be completed by Student</w:t>
            </w:r>
          </w:p>
          <w:p w14:paraId="1960B8AF" w14:textId="33FBFAE5" w:rsidR="00727D7E" w:rsidRPr="00741EA9" w:rsidRDefault="00727D7E" w:rsidP="00727D7E">
            <w:pPr>
              <w:rPr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light1"/>
                <w:kern w:val="24"/>
                <w:sz w:val="20"/>
                <w:szCs w:val="20"/>
              </w:rPr>
              <w:t>After completing this section, Student</w:t>
            </w:r>
            <w:r w:rsidRPr="00E64724">
              <w:rPr>
                <w:rFonts w:asciiTheme="minorHAnsi" w:hAnsiTheme="minorHAnsi" w:cstheme="minorHAnsi"/>
                <w:b/>
                <w:bCs/>
                <w:color w:val="FFFFFF" w:themeColor="light1"/>
                <w:kern w:val="24"/>
                <w:sz w:val="20"/>
                <w:szCs w:val="20"/>
              </w:rPr>
              <w:t xml:space="preserve"> obtains </w:t>
            </w:r>
            <w:r>
              <w:rPr>
                <w:rFonts w:asciiTheme="minorHAnsi" w:hAnsiTheme="minorHAnsi" w:cstheme="minorHAnsi"/>
                <w:b/>
                <w:bCs/>
                <w:color w:val="FFFFFF" w:themeColor="light1"/>
                <w:kern w:val="24"/>
                <w:sz w:val="20"/>
                <w:szCs w:val="20"/>
              </w:rPr>
              <w:t>A</w:t>
            </w:r>
            <w:r w:rsidRPr="00E64724">
              <w:rPr>
                <w:rFonts w:asciiTheme="minorHAnsi" w:hAnsiTheme="minorHAnsi" w:cstheme="minorHAnsi"/>
                <w:b/>
                <w:bCs/>
                <w:color w:val="FFFFFF" w:themeColor="light1"/>
                <w:kern w:val="24"/>
                <w:sz w:val="20"/>
                <w:szCs w:val="20"/>
              </w:rPr>
              <w:t>dvisor’s signature then forwards form to</w:t>
            </w:r>
            <w:r>
              <w:rPr>
                <w:rFonts w:asciiTheme="minorHAnsi" w:hAnsiTheme="minorHAnsi" w:cstheme="minorHAnsi"/>
                <w:b/>
                <w:bCs/>
                <w:color w:val="FFFFFF" w:themeColor="light1"/>
                <w:kern w:val="24"/>
                <w:sz w:val="20"/>
                <w:szCs w:val="20"/>
              </w:rPr>
              <w:t xml:space="preserve"> </w:t>
            </w:r>
            <w:r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ECE Graduate Program</w:t>
            </w:r>
            <w: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Advisement</w:t>
            </w:r>
            <w:r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Office.</w:t>
            </w:r>
          </w:p>
        </w:tc>
      </w:tr>
      <w:tr w:rsidR="00727D7E" w:rsidRPr="001D2F82" w14:paraId="1FBDEFAB" w14:textId="77777777" w:rsidTr="00727D7E">
        <w:trPr>
          <w:trHeight w:hRule="exact" w:val="360"/>
        </w:trPr>
        <w:tc>
          <w:tcPr>
            <w:tcW w:w="2775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5CE70CDC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Student Name</w:t>
            </w:r>
          </w:p>
        </w:tc>
        <w:tc>
          <w:tcPr>
            <w:tcW w:w="4335" w:type="dxa"/>
            <w:tcBorders>
              <w:top w:val="single" w:sz="12" w:space="0" w:color="auto"/>
              <w:left w:val="single" w:sz="6" w:space="0" w:color="auto"/>
            </w:tcBorders>
            <w:vAlign w:val="center"/>
          </w:tcPr>
          <w:p w14:paraId="26E529DE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bookmarkEnd w:id="0"/>
        <w:tc>
          <w:tcPr>
            <w:tcW w:w="3060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083EA3D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ate   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727D7E" w:rsidRPr="001D2F82" w14:paraId="15E6EF66" w14:textId="77777777" w:rsidTr="00727D7E">
        <w:trPr>
          <w:trHeight w:hRule="exact" w:val="360"/>
        </w:trPr>
        <w:tc>
          <w:tcPr>
            <w:tcW w:w="2775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4A02DDD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UNM/Banner ID #</w:t>
            </w:r>
          </w:p>
        </w:tc>
        <w:tc>
          <w:tcPr>
            <w:tcW w:w="7395" w:type="dxa"/>
            <w:gridSpan w:val="3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14:paraId="200C60B6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727D7E" w:rsidRPr="001D2F82" w14:paraId="756D147F" w14:textId="77777777" w:rsidTr="00727D7E">
        <w:trPr>
          <w:trHeight w:hRule="exact" w:val="360"/>
        </w:trPr>
        <w:tc>
          <w:tcPr>
            <w:tcW w:w="2775" w:type="dxa"/>
            <w:tcBorders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577AE841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Emphasis</w:t>
            </w:r>
          </w:p>
        </w:tc>
        <w:tc>
          <w:tcPr>
            <w:tcW w:w="4335" w:type="dxa"/>
            <w:tcBorders>
              <w:left w:val="single" w:sz="6" w:space="0" w:color="auto"/>
              <w:bottom w:val="single" w:sz="8" w:space="0" w:color="auto"/>
            </w:tcBorders>
            <w:vAlign w:val="center"/>
          </w:tcPr>
          <w:p w14:paraId="212CFB67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428" w:type="dxa"/>
            <w:tcBorders>
              <w:bottom w:val="single" w:sz="8" w:space="0" w:color="auto"/>
            </w:tcBorders>
            <w:vAlign w:val="center"/>
          </w:tcPr>
          <w:p w14:paraId="55B56693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EE</w:t>
            </w:r>
          </w:p>
        </w:tc>
        <w:tc>
          <w:tcPr>
            <w:tcW w:w="1632" w:type="dxa"/>
            <w:tcBorders>
              <w:bottom w:val="single" w:sz="8" w:space="0" w:color="auto"/>
              <w:right w:val="single" w:sz="12" w:space="0" w:color="auto"/>
            </w:tcBorders>
            <w:vAlign w:val="center"/>
          </w:tcPr>
          <w:p w14:paraId="2B2CEC2C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PE</w:t>
            </w:r>
          </w:p>
        </w:tc>
      </w:tr>
      <w:tr w:rsidR="00727D7E" w:rsidRPr="001D2F82" w14:paraId="176D221D" w14:textId="77777777" w:rsidTr="00727D7E">
        <w:trPr>
          <w:trHeight w:hRule="exact" w:val="360"/>
        </w:trPr>
        <w:tc>
          <w:tcPr>
            <w:tcW w:w="2775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B83509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UNM Email</w:t>
            </w:r>
          </w:p>
        </w:tc>
        <w:tc>
          <w:tcPr>
            <w:tcW w:w="433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D77F7F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  <w:gridSpan w:val="2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B431443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hone #  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727D7E" w:rsidRPr="001D2F82" w14:paraId="4D779413" w14:textId="77777777" w:rsidTr="00727D7E">
        <w:trPr>
          <w:trHeight w:hRule="exact" w:val="360"/>
        </w:trPr>
        <w:tc>
          <w:tcPr>
            <w:tcW w:w="277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C268DC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Proposed Exam Date</w:t>
            </w:r>
          </w:p>
        </w:tc>
        <w:tc>
          <w:tcPr>
            <w:tcW w:w="73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D3D8DD9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727D7E" w:rsidRPr="001D2F82" w14:paraId="3C76884D" w14:textId="77777777" w:rsidTr="00727D7E">
        <w:trPr>
          <w:trHeight w:hRule="exact" w:val="360"/>
        </w:trPr>
        <w:tc>
          <w:tcPr>
            <w:tcW w:w="277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78795C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Faculty Advisor</w:t>
            </w:r>
          </w:p>
        </w:tc>
        <w:tc>
          <w:tcPr>
            <w:tcW w:w="73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BD4C42B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727D7E" w:rsidRPr="001D2F82" w14:paraId="723E1D93" w14:textId="77777777" w:rsidTr="00727D7E">
        <w:trPr>
          <w:trHeight w:hRule="exact" w:val="360"/>
        </w:trPr>
        <w:tc>
          <w:tcPr>
            <w:tcW w:w="277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A57D448" w14:textId="77777777" w:rsidR="00727D7E" w:rsidRPr="00DE5E09" w:rsidRDefault="00727D7E" w:rsidP="00727D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Faculty Advisor Signature</w:t>
            </w:r>
          </w:p>
        </w:tc>
        <w:tc>
          <w:tcPr>
            <w:tcW w:w="433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6778DA0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80E0D5" w14:textId="77777777" w:rsidR="00727D7E" w:rsidRPr="00DE5E09" w:rsidRDefault="00727D7E" w:rsidP="00727D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ate   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3997140F" w14:textId="427885E7" w:rsidR="00000C52" w:rsidRPr="00727D7E" w:rsidRDefault="00000C52" w:rsidP="00D025E4">
      <w:pPr>
        <w:rPr>
          <w:rFonts w:ascii="Arial" w:hAnsi="Arial" w:cs="Arial"/>
          <w:b/>
          <w:bCs/>
          <w:sz w:val="8"/>
          <w:szCs w:val="8"/>
          <w:u w:val="single"/>
        </w:rPr>
      </w:pPr>
    </w:p>
    <w:p w14:paraId="7DFC7AD5" w14:textId="24B5CEAE" w:rsidR="00725996" w:rsidRPr="00725996" w:rsidRDefault="00725996" w:rsidP="008C7E26">
      <w:pPr>
        <w:rPr>
          <w:b/>
          <w:sz w:val="8"/>
          <w:szCs w:val="8"/>
        </w:rPr>
      </w:pPr>
    </w:p>
    <w:tbl>
      <w:tblPr>
        <w:tblpPr w:leftFromText="180" w:rightFromText="180" w:vertAnchor="text" w:horzAnchor="margin" w:tblpXSpec="right" w:tblpYSpec="inside"/>
        <w:tblW w:w="102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23"/>
        <w:gridCol w:w="3072"/>
        <w:gridCol w:w="3105"/>
      </w:tblGrid>
      <w:tr w:rsidR="008B1980" w:rsidRPr="001D2F82" w14:paraId="43E16163" w14:textId="77777777" w:rsidTr="00123C6E">
        <w:trPr>
          <w:trHeight w:hRule="exact" w:val="807"/>
        </w:trPr>
        <w:tc>
          <w:tcPr>
            <w:tcW w:w="1020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767171"/>
          </w:tcPr>
          <w:p w14:paraId="5F48A336" w14:textId="59598128" w:rsidR="008B1980" w:rsidRPr="00661625" w:rsidRDefault="008C0191" w:rsidP="009258C4">
            <w:pPr>
              <w:rPr>
                <w:rFonts w:asciiTheme="minorHAnsi" w:hAnsiTheme="minorHAnsi" w:cstheme="minorHAnsi"/>
                <w:b/>
                <w:bCs/>
                <w:i/>
                <w:iCs/>
                <w:color w:val="FFC600"/>
                <w:sz w:val="22"/>
                <w:szCs w:val="22"/>
              </w:rPr>
            </w:pPr>
            <w:r w:rsidRPr="00661625">
              <w:rPr>
                <w:rFonts w:asciiTheme="minorHAnsi" w:hAnsiTheme="minorHAnsi" w:cstheme="minorHAnsi"/>
                <w:b/>
                <w:bCs/>
                <w:color w:val="FFC600"/>
                <w:sz w:val="22"/>
                <w:szCs w:val="22"/>
              </w:rPr>
              <w:t xml:space="preserve">STEP </w:t>
            </w:r>
            <w:r w:rsidR="009A504E" w:rsidRPr="00661625">
              <w:rPr>
                <w:rFonts w:asciiTheme="minorHAnsi" w:hAnsiTheme="minorHAnsi" w:cstheme="minorHAnsi"/>
                <w:b/>
                <w:bCs/>
                <w:color w:val="FFC600"/>
                <w:sz w:val="22"/>
                <w:szCs w:val="22"/>
              </w:rPr>
              <w:t>2</w:t>
            </w:r>
            <w:r w:rsidR="009B2FD2" w:rsidRPr="00661625">
              <w:rPr>
                <w:rFonts w:asciiTheme="minorHAnsi" w:hAnsiTheme="minorHAnsi" w:cstheme="minorHAnsi"/>
                <w:b/>
                <w:bCs/>
                <w:color w:val="FFC600"/>
                <w:sz w:val="22"/>
                <w:szCs w:val="22"/>
              </w:rPr>
              <w:t>:</w:t>
            </w:r>
            <w:r w:rsidRPr="00661625">
              <w:rPr>
                <w:rFonts w:asciiTheme="minorHAnsi" w:hAnsiTheme="minorHAnsi" w:cstheme="minorHAnsi"/>
                <w:b/>
                <w:bCs/>
                <w:color w:val="FFC600"/>
                <w:sz w:val="22"/>
                <w:szCs w:val="22"/>
              </w:rPr>
              <w:t xml:space="preserve"> </w:t>
            </w:r>
            <w:r w:rsidR="008B1980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>EXAMINATION COMMITTEE MEMBERS</w:t>
            </w:r>
            <w:r w:rsidR="006019E2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</w:t>
            </w:r>
            <w:r w:rsidR="00203FB2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>–</w:t>
            </w:r>
            <w:r w:rsidR="006019E2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</w:t>
            </w:r>
            <w:r w:rsidR="00203FB2" w:rsidRPr="00661625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To be c</w:t>
            </w:r>
            <w:r w:rsidR="006019E2" w:rsidRPr="00661625">
              <w:rPr>
                <w:rFonts w:asciiTheme="minorHAnsi" w:hAnsiTheme="minorHAnsi" w:cstheme="minorHAnsi"/>
                <w:b/>
                <w:bCs/>
                <w:i/>
                <w:iCs/>
                <w:color w:val="FFC600"/>
                <w:sz w:val="22"/>
                <w:szCs w:val="22"/>
              </w:rPr>
              <w:t>o</w:t>
            </w:r>
            <w:r w:rsidR="009B2FD2" w:rsidRPr="00661625">
              <w:rPr>
                <w:rFonts w:asciiTheme="minorHAnsi" w:hAnsiTheme="minorHAnsi" w:cstheme="minorHAnsi"/>
                <w:b/>
                <w:bCs/>
                <w:i/>
                <w:iCs/>
                <w:color w:val="FFC600"/>
                <w:sz w:val="22"/>
                <w:szCs w:val="22"/>
              </w:rPr>
              <w:t>mpleted by Emphasis Area Chair</w:t>
            </w:r>
          </w:p>
          <w:p w14:paraId="3A918F57" w14:textId="4F88C9B8" w:rsidR="00B71ABE" w:rsidRPr="00E64724" w:rsidRDefault="00B71ABE" w:rsidP="00B71ABE">
            <w:pPr>
              <w:rPr>
                <w:rFonts w:asciiTheme="minorHAnsi" w:hAnsiTheme="minorHAnsi" w:cstheme="minorHAnsi"/>
                <w:b/>
                <w:i/>
                <w:iCs/>
                <w:color w:val="FFC600"/>
                <w:sz w:val="20"/>
                <w:szCs w:val="20"/>
              </w:rPr>
            </w:pPr>
            <w:r w:rsidRPr="00E64724">
              <w:rPr>
                <w:rFonts w:asciiTheme="minorHAnsi" w:hAnsiTheme="minorHAnsi" w:cstheme="minorHAnsi"/>
                <w:b/>
                <w:i/>
                <w:iCs/>
                <w:color w:val="FFC600"/>
                <w:sz w:val="20"/>
                <w:szCs w:val="20"/>
              </w:rPr>
              <w:t>Note: The Qualifying Examination committee is NOT the same as the PhD committee</w:t>
            </w:r>
          </w:p>
          <w:p w14:paraId="0D557389" w14:textId="4256D840" w:rsidR="00BF400A" w:rsidRPr="00E64724" w:rsidRDefault="00E64724" w:rsidP="009258C4">
            <w:pP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</w:pPr>
            <w:r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Emphasis Area Chair forms committee</w:t>
            </w:r>
            <w:r w:rsidR="00203FB2"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and enters </w:t>
            </w:r>
            <w:r w:rsidR="00203FB2"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member</w:t>
            </w:r>
            <w: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information </w:t>
            </w:r>
            <w:r w:rsidR="00203FB2"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below</w:t>
            </w:r>
            <w:r w:rsidR="00BF400A"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then</w:t>
            </w:r>
            <w:r w:rsidR="00BF400A"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forwards form to Committee Chair</w:t>
            </w:r>
            <w:r w:rsidR="00BC0FFB" w:rsidRPr="00E64724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.</w:t>
            </w:r>
          </w:p>
          <w:p w14:paraId="1D93A303" w14:textId="1E16B28A" w:rsidR="008B1980" w:rsidRPr="00203FB2" w:rsidRDefault="008B1980" w:rsidP="00B71ABE">
            <w:pPr>
              <w:rPr>
                <w:rFonts w:asciiTheme="minorHAnsi" w:hAnsiTheme="minorHAnsi" w:cstheme="minorHAnsi"/>
                <w:b/>
                <w:i/>
                <w:iCs/>
                <w:color w:val="FFFFFF"/>
              </w:rPr>
            </w:pPr>
          </w:p>
        </w:tc>
      </w:tr>
      <w:tr w:rsidR="008B1980" w:rsidRPr="001D2F82" w14:paraId="0E073CF8" w14:textId="77777777" w:rsidTr="00123C6E">
        <w:trPr>
          <w:trHeight w:hRule="exact" w:val="339"/>
        </w:trPr>
        <w:tc>
          <w:tcPr>
            <w:tcW w:w="4023" w:type="dxa"/>
            <w:tcBorders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3861FA41" w14:textId="77777777" w:rsidR="008B1980" w:rsidRPr="00DE5E09" w:rsidRDefault="008B1980" w:rsidP="00CD6EC8">
            <w:pPr>
              <w:pStyle w:val="Heading2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Cs w:val="0"/>
                <w:sz w:val="22"/>
                <w:szCs w:val="22"/>
              </w:rPr>
              <w:t>Full Name</w:t>
            </w:r>
          </w:p>
        </w:tc>
        <w:tc>
          <w:tcPr>
            <w:tcW w:w="307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21CA6555" w14:textId="77777777" w:rsidR="008B1980" w:rsidRPr="00DE5E09" w:rsidRDefault="008B1980" w:rsidP="00CD6EC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Email Address</w:t>
            </w:r>
          </w:p>
        </w:tc>
        <w:tc>
          <w:tcPr>
            <w:tcW w:w="3105" w:type="dxa"/>
            <w:tcBorders>
              <w:left w:val="single" w:sz="6" w:space="0" w:color="auto"/>
              <w:bottom w:val="single" w:sz="6" w:space="0" w:color="auto"/>
            </w:tcBorders>
            <w:shd w:val="clear" w:color="auto" w:fill="F2F2F2"/>
          </w:tcPr>
          <w:p w14:paraId="6C9E3FEC" w14:textId="77777777" w:rsidR="008B1980" w:rsidRPr="00DE5E09" w:rsidRDefault="008B1980" w:rsidP="00CD6EC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/>
                <w:sz w:val="22"/>
                <w:szCs w:val="22"/>
              </w:rPr>
              <w:t>Department</w:t>
            </w:r>
          </w:p>
        </w:tc>
      </w:tr>
      <w:tr w:rsidR="008B1980" w:rsidRPr="001D2F82" w14:paraId="3CACEC7D" w14:textId="77777777" w:rsidTr="0048763D">
        <w:trPr>
          <w:trHeight w:val="360"/>
        </w:trPr>
        <w:tc>
          <w:tcPr>
            <w:tcW w:w="402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BAAFDD" w14:textId="77777777" w:rsidR="008B1980" w:rsidRPr="00DE5E09" w:rsidRDefault="008B1980" w:rsidP="00CD6EC8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Cs w:val="0"/>
                <w:sz w:val="22"/>
                <w:szCs w:val="22"/>
              </w:rPr>
              <w:t>Committee Chair:</w:t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F98CDA" w14:textId="77777777" w:rsidR="008B1980" w:rsidRPr="009C0485" w:rsidRDefault="008B1980" w:rsidP="00CD6EC8">
            <w:pPr>
              <w:pStyle w:val="Heading2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A9D3953" w14:textId="77777777" w:rsidR="008B1980" w:rsidRPr="00DE5E09" w:rsidRDefault="008B1980" w:rsidP="00CD6EC8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DE5E09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8B1980" w:rsidRPr="001D2F82" w14:paraId="023D102D" w14:textId="77777777" w:rsidTr="0048763D">
        <w:trPr>
          <w:trHeight w:val="360"/>
        </w:trPr>
        <w:tc>
          <w:tcPr>
            <w:tcW w:w="402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F93EE4" w14:textId="77777777" w:rsidR="008B1980" w:rsidRPr="007C59B6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Cs w:val="0"/>
                <w:sz w:val="22"/>
                <w:szCs w:val="22"/>
              </w:rPr>
            </w:pP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instrText xml:space="preserve"> FORMTEXT </w:instrText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separate"/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EE959C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4FEE40E9" w14:textId="77777777" w:rsidR="008B1980" w:rsidRPr="00A52BFF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instrText xml:space="preserve"> FORMTEXT </w:instrText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separate"/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A52BFF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end"/>
            </w:r>
          </w:p>
        </w:tc>
      </w:tr>
      <w:tr w:rsidR="008B1980" w:rsidRPr="001D2F82" w14:paraId="7BE891CA" w14:textId="77777777" w:rsidTr="0048763D">
        <w:trPr>
          <w:trHeight w:val="360"/>
        </w:trPr>
        <w:tc>
          <w:tcPr>
            <w:tcW w:w="402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A2468A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79252E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19428A9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  <w:tr w:rsidR="008B1980" w:rsidRPr="001D2F82" w14:paraId="7ED3E509" w14:textId="77777777" w:rsidTr="0048763D">
        <w:trPr>
          <w:trHeight w:val="360"/>
        </w:trPr>
        <w:tc>
          <w:tcPr>
            <w:tcW w:w="402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2DEDA4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027EC7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7C655BC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  <w:tr w:rsidR="008B1980" w:rsidRPr="001D2F82" w14:paraId="4E285CDF" w14:textId="77777777" w:rsidTr="0048763D">
        <w:trPr>
          <w:trHeight w:val="360"/>
        </w:trPr>
        <w:tc>
          <w:tcPr>
            <w:tcW w:w="4023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22067F03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07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E434990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266A1159" w14:textId="77777777" w:rsidR="008B1980" w:rsidRPr="009C0485" w:rsidRDefault="008B1980" w:rsidP="00CD6EC8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separate"/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noProof/>
                <w:sz w:val="22"/>
                <w:szCs w:val="22"/>
              </w:rPr>
              <w:t> </w:t>
            </w:r>
            <w:r w:rsidRPr="009C0485">
              <w:rPr>
                <w:rFonts w:ascii="Calibri" w:hAnsi="Calibr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right" w:tblpY="28"/>
        <w:tblW w:w="101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5"/>
        <w:gridCol w:w="5040"/>
        <w:gridCol w:w="2460"/>
      </w:tblGrid>
      <w:tr w:rsidR="008C7E26" w:rsidRPr="007E1E53" w14:paraId="794966F9" w14:textId="77777777" w:rsidTr="00F80F8A">
        <w:trPr>
          <w:trHeight w:hRule="exact" w:val="842"/>
        </w:trPr>
        <w:tc>
          <w:tcPr>
            <w:tcW w:w="10185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767171"/>
          </w:tcPr>
          <w:p w14:paraId="5C4F0BFE" w14:textId="35E0E7EB" w:rsidR="008C7E26" w:rsidRPr="00661625" w:rsidRDefault="008C7E26" w:rsidP="00B71ABE">
            <w:pPr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</w:pPr>
            <w:r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STEP </w:t>
            </w:r>
            <w:r w:rsidR="009A504E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>3</w:t>
            </w:r>
            <w:r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: LIST OF PUBLISHED PAPERS </w:t>
            </w:r>
            <w:r w:rsidR="001C383A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>–</w:t>
            </w:r>
            <w:r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</w:t>
            </w:r>
            <w:r w:rsidR="001C383A" w:rsidRPr="00661625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To be</w:t>
            </w:r>
            <w:r w:rsidR="001C383A" w:rsidRPr="00661625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c</w:t>
            </w:r>
            <w:r w:rsidRPr="00661625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ompleted by Committee Chair</w:t>
            </w:r>
          </w:p>
          <w:p w14:paraId="61B1B3BE" w14:textId="7F288B30" w:rsidR="008C7E26" w:rsidRPr="00977003" w:rsidRDefault="00F51398" w:rsidP="00B71ABE">
            <w:pPr>
              <w:rPr>
                <w:b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At least four (4) weeks prior to exam date, c</w:t>
            </w:r>
            <w:r w:rsidR="008C7E26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ommittee </w:t>
            </w:r>
            <w:r w:rsidR="004D0189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compiles a list of</w:t>
            </w:r>
            <w:r w:rsidR="00B33701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</w:t>
            </w:r>
            <w:r w:rsidR="008C7E26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at least three (3) peer reviewed articles or papers for student to choose from</w:t>
            </w:r>
            <w:r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.</w:t>
            </w:r>
            <w:r w:rsidR="001C383A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</w:t>
            </w:r>
            <w:r w:rsidR="008C7E26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Committee Chair </w:t>
            </w:r>
            <w:r w:rsidR="00B33701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lists papers below, signs form</w:t>
            </w:r>
            <w:r w:rsidR="009258C4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,</w:t>
            </w:r>
            <w:r w:rsidR="00B33701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and </w:t>
            </w:r>
            <w:r w:rsidR="004D0189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returns</w:t>
            </w:r>
            <w:r w:rsidR="001C383A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form</w:t>
            </w:r>
            <w:r w:rsidR="008C7E26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to student</w:t>
            </w:r>
            <w:r w:rsidR="009258C4" w:rsidRPr="00977003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.</w:t>
            </w:r>
            <w:r w:rsidR="008C7E26" w:rsidRPr="00977003">
              <w:rPr>
                <w:b/>
                <w:color w:val="FFFFFF"/>
                <w:sz w:val="20"/>
                <w:szCs w:val="20"/>
              </w:rPr>
              <w:t xml:space="preserve">  </w:t>
            </w:r>
          </w:p>
        </w:tc>
      </w:tr>
      <w:tr w:rsidR="00393DAB" w:rsidRPr="004C0771" w14:paraId="00B83A98" w14:textId="77777777" w:rsidTr="00C56923">
        <w:trPr>
          <w:trHeight w:hRule="exact" w:val="339"/>
        </w:trPr>
        <w:tc>
          <w:tcPr>
            <w:tcW w:w="10185" w:type="dxa"/>
            <w:gridSpan w:val="3"/>
            <w:tcBorders>
              <w:bottom w:val="single" w:sz="6" w:space="0" w:color="auto"/>
            </w:tcBorders>
            <w:shd w:val="clear" w:color="auto" w:fill="F2F2F2"/>
          </w:tcPr>
          <w:p w14:paraId="31255846" w14:textId="6FFFC8A0" w:rsidR="00393DAB" w:rsidRPr="008D57E8" w:rsidRDefault="00393DAB" w:rsidP="001C383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/>
                <w:sz w:val="22"/>
                <w:szCs w:val="22"/>
              </w:rPr>
              <w:t>List at least three (3) peer reviewed articles or papers</w:t>
            </w:r>
          </w:p>
        </w:tc>
      </w:tr>
      <w:tr w:rsidR="00393DAB" w:rsidRPr="00A52BFF" w14:paraId="3E216367" w14:textId="77777777" w:rsidTr="0048763D">
        <w:trPr>
          <w:trHeight w:val="360"/>
        </w:trPr>
        <w:tc>
          <w:tcPr>
            <w:tcW w:w="10185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4D4372" w14:textId="08D70E53" w:rsidR="00393DAB" w:rsidRPr="008D57E8" w:rsidRDefault="00393DAB" w:rsidP="008C7E26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393DAB" w:rsidRPr="00A52BFF" w14:paraId="4FCA1361" w14:textId="77777777" w:rsidTr="0048763D">
        <w:trPr>
          <w:trHeight w:val="360"/>
        </w:trPr>
        <w:tc>
          <w:tcPr>
            <w:tcW w:w="10185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23F41C0" w14:textId="6D736FA8" w:rsidR="00393DAB" w:rsidRPr="008D57E8" w:rsidRDefault="00393DAB" w:rsidP="008C7E26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393DAB" w:rsidRPr="00A52BFF" w14:paraId="2A12CE76" w14:textId="77777777" w:rsidTr="0048763D">
        <w:trPr>
          <w:trHeight w:val="360"/>
        </w:trPr>
        <w:tc>
          <w:tcPr>
            <w:tcW w:w="10185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6698B53" w14:textId="430C5A0B" w:rsidR="00393DAB" w:rsidRPr="000B5B6F" w:rsidRDefault="00393DAB" w:rsidP="008C7E26">
            <w:pPr>
              <w:pStyle w:val="Heading2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  <w:tr w:rsidR="00393DAB" w:rsidRPr="00A52BFF" w14:paraId="5B260200" w14:textId="77777777" w:rsidTr="0048763D">
        <w:trPr>
          <w:trHeight w:val="360"/>
        </w:trPr>
        <w:tc>
          <w:tcPr>
            <w:tcW w:w="10185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7AE775D" w14:textId="0DACD3AC" w:rsidR="00393DAB" w:rsidRPr="000B5B6F" w:rsidRDefault="00393DAB" w:rsidP="008C7E26">
            <w:pPr>
              <w:pStyle w:val="Heading2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  <w:tr w:rsidR="00393DAB" w:rsidRPr="00A52BFF" w14:paraId="523D037B" w14:textId="77777777" w:rsidTr="0048763D">
        <w:trPr>
          <w:trHeight w:val="360"/>
        </w:trPr>
        <w:tc>
          <w:tcPr>
            <w:tcW w:w="10185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DF95BA1" w14:textId="2798A37B" w:rsidR="00393DAB" w:rsidRPr="000B5B6F" w:rsidRDefault="00393DAB" w:rsidP="008C7E26">
            <w:pPr>
              <w:pStyle w:val="Heading2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  <w:tr w:rsidR="00275335" w:rsidRPr="00A52BFF" w14:paraId="658BAC61" w14:textId="77777777" w:rsidTr="0048763D">
        <w:trPr>
          <w:trHeight w:val="360"/>
        </w:trPr>
        <w:tc>
          <w:tcPr>
            <w:tcW w:w="2685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1FA85940" w14:textId="002574D1" w:rsidR="00275335" w:rsidRPr="008D57E8" w:rsidRDefault="00275335" w:rsidP="00275335">
            <w:pPr>
              <w:pStyle w:val="Heading2"/>
              <w:jc w:val="left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Committee Chair Signature  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874AF77" w14:textId="063A1726" w:rsidR="00275335" w:rsidRPr="000B5B6F" w:rsidRDefault="00275335" w:rsidP="00275335">
            <w:pPr>
              <w:pStyle w:val="Heading2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2460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E6CF8A4" w14:textId="7466C695" w:rsidR="00275335" w:rsidRPr="008D57E8" w:rsidRDefault="00275335" w:rsidP="00275335">
            <w:pPr>
              <w:pStyle w:val="Heading2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  <w:r w:rsidRPr="008D57E8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</w:tr>
    </w:tbl>
    <w:p w14:paraId="46AD98E2" w14:textId="6282AB9A" w:rsidR="0091210C" w:rsidRPr="0091210C" w:rsidRDefault="0091210C" w:rsidP="0091210C">
      <w:pPr>
        <w:pStyle w:val="Default"/>
        <w:jc w:val="center"/>
        <w:rPr>
          <w:rFonts w:ascii="Times New Roman" w:hAnsi="Times New Roman" w:cs="Times New Roman"/>
          <w:b/>
          <w:sz w:val="8"/>
          <w:szCs w:val="8"/>
        </w:rPr>
      </w:pPr>
    </w:p>
    <w:tbl>
      <w:tblPr>
        <w:tblpPr w:leftFromText="180" w:rightFromText="180" w:vertAnchor="text" w:horzAnchor="page" w:tblpX="988" w:tblpY="90"/>
        <w:tblW w:w="10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55"/>
        <w:gridCol w:w="4410"/>
        <w:gridCol w:w="3705"/>
      </w:tblGrid>
      <w:tr w:rsidR="00F72AE1" w:rsidRPr="00A52BFF" w14:paraId="783335FD" w14:textId="77777777" w:rsidTr="00243D0B">
        <w:trPr>
          <w:trHeight w:val="872"/>
        </w:trPr>
        <w:tc>
          <w:tcPr>
            <w:tcW w:w="1017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767171"/>
            <w:vAlign w:val="center"/>
          </w:tcPr>
          <w:p w14:paraId="19F23AA7" w14:textId="2705F409" w:rsidR="00F72AE1" w:rsidRPr="00661625" w:rsidRDefault="00F72AE1" w:rsidP="00BC0FFB">
            <w:pPr>
              <w:jc w:val="both"/>
              <w:rPr>
                <w:rFonts w:ascii="Calibri" w:hAnsi="Calibri"/>
                <w:b/>
                <w:i/>
                <w:iCs/>
                <w:color w:val="FFC600"/>
                <w:sz w:val="22"/>
                <w:szCs w:val="22"/>
              </w:rPr>
            </w:pPr>
            <w:r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 xml:space="preserve">STEP </w:t>
            </w:r>
            <w:r w:rsidR="009A504E"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>4</w:t>
            </w:r>
            <w:r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 xml:space="preserve">: </w:t>
            </w:r>
            <w:r w:rsidR="00F80F8A"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>PAPER SELECTED</w:t>
            </w:r>
            <w:r w:rsidR="00085A66"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 xml:space="preserve"> &amp; </w:t>
            </w:r>
            <w:r w:rsidR="00F80F8A"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>EXAM DATE/TIME/LOCATION CONFIRMED</w:t>
            </w:r>
            <w:r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 xml:space="preserve"> – </w:t>
            </w:r>
            <w:r w:rsidRPr="00661625">
              <w:rPr>
                <w:rFonts w:ascii="Calibri" w:hAnsi="Calibri"/>
                <w:b/>
                <w:i/>
                <w:iCs/>
                <w:color w:val="FFC600"/>
                <w:sz w:val="22"/>
                <w:szCs w:val="22"/>
              </w:rPr>
              <w:t>To be completed by Student</w:t>
            </w:r>
          </w:p>
          <w:p w14:paraId="66738146" w14:textId="4B22A366" w:rsidR="00F72AE1" w:rsidRPr="00444EE5" w:rsidRDefault="00275335" w:rsidP="00243D0B">
            <w:pPr>
              <w:jc w:val="both"/>
              <w:rPr>
                <w:rFonts w:ascii="Calibri" w:hAnsi="Calibri"/>
                <w:b/>
                <w:color w:val="FFFFFF"/>
              </w:rPr>
            </w:pPr>
            <w:r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Student </w:t>
            </w:r>
            <w:r w:rsidR="00AB52D8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chooses</w:t>
            </w:r>
            <w:r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</w:t>
            </w:r>
            <w:r w:rsidR="00AB52D8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paper from list in Section 3</w:t>
            </w:r>
            <w:r w:rsidR="00B0371D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and </w:t>
            </w:r>
            <w:r w:rsidR="00AB52D8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enters selection below</w:t>
            </w:r>
            <w:r w:rsidR="00B0371D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. Student </w:t>
            </w:r>
            <w:r w:rsidR="001C383A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confirms date, </w:t>
            </w:r>
            <w:r w:rsidR="00661625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time,</w:t>
            </w:r>
            <w:r w:rsidR="001C383A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and location of</w:t>
            </w:r>
            <w:r w:rsidR="00243D0B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exam</w:t>
            </w:r>
            <w:r w:rsidR="00B0371D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with committee members and enters details below. Student </w:t>
            </w:r>
            <w:r w:rsidR="002002D1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signs and </w:t>
            </w:r>
            <w:r w:rsidR="00B0371D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submits form to ECE Graduate Program</w:t>
            </w:r>
            <w:r w:rsidR="00085A66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Advisement</w:t>
            </w:r>
            <w:r w:rsidR="00B0371D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 xml:space="preserve"> Office</w:t>
            </w:r>
            <w:r w:rsidR="008D57E8" w:rsidRPr="00F80F8A">
              <w:rPr>
                <w:rFonts w:asciiTheme="minorHAnsi" w:hAnsiTheme="minorHAnsi" w:cstheme="minorHAnsi"/>
                <w:b/>
                <w:color w:val="FFFFFF"/>
                <w:sz w:val="20"/>
                <w:szCs w:val="20"/>
              </w:rPr>
              <w:t>.</w:t>
            </w:r>
          </w:p>
        </w:tc>
      </w:tr>
      <w:tr w:rsidR="00275335" w:rsidRPr="00A52BFF" w14:paraId="003CB9B5" w14:textId="77777777" w:rsidTr="00E30404">
        <w:trPr>
          <w:trHeight w:val="360"/>
        </w:trPr>
        <w:tc>
          <w:tcPr>
            <w:tcW w:w="10170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4F0AD7E" w14:textId="0D328D58" w:rsidR="00275335" w:rsidRPr="00AB52D8" w:rsidRDefault="002002D1" w:rsidP="00BC0F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aper selected by student </w:t>
            </w:r>
            <w:r w:rsidR="00275335"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75335" w:rsidRPr="00AB52D8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="00275335" w:rsidRPr="00AB52D8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275335"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="00275335"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275335"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275335"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275335"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275335"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275335"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1C383A" w:rsidRPr="00A52BFF" w14:paraId="3C532C9D" w14:textId="77777777" w:rsidTr="005262F3">
        <w:trPr>
          <w:trHeight w:val="314"/>
        </w:trPr>
        <w:tc>
          <w:tcPr>
            <w:tcW w:w="10170" w:type="dxa"/>
            <w:gridSpan w:val="3"/>
            <w:tcBorders>
              <w:top w:val="single" w:sz="8" w:space="0" w:color="auto"/>
              <w:bottom w:val="nil"/>
            </w:tcBorders>
            <w:shd w:val="clear" w:color="auto" w:fill="E7E6E6" w:themeFill="background2"/>
            <w:vAlign w:val="center"/>
          </w:tcPr>
          <w:p w14:paraId="3F0EF82A" w14:textId="7BDE899B" w:rsidR="001C383A" w:rsidRPr="00AB52D8" w:rsidRDefault="00243D0B" w:rsidP="00BC0FF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xam </w:t>
            </w:r>
            <w:r w:rsidR="002002D1">
              <w:rPr>
                <w:rFonts w:asciiTheme="minorHAnsi" w:hAnsiTheme="minorHAnsi" w:cstheme="minorHAnsi"/>
                <w:b/>
                <w:sz w:val="22"/>
                <w:szCs w:val="22"/>
              </w:rPr>
              <w:t>details confirmed with exam committee</w:t>
            </w:r>
          </w:p>
        </w:tc>
      </w:tr>
      <w:tr w:rsidR="00243D0B" w:rsidRPr="00A52BFF" w14:paraId="4FFE0116" w14:textId="77777777" w:rsidTr="0048763D">
        <w:trPr>
          <w:trHeight w:val="360"/>
        </w:trPr>
        <w:tc>
          <w:tcPr>
            <w:tcW w:w="2055" w:type="dxa"/>
            <w:tcBorders>
              <w:top w:val="nil"/>
              <w:bottom w:val="single" w:sz="12" w:space="0" w:color="auto"/>
              <w:right w:val="single" w:sz="6" w:space="0" w:color="auto"/>
            </w:tcBorders>
            <w:vAlign w:val="center"/>
          </w:tcPr>
          <w:p w14:paraId="17F6BC67" w14:textId="3E03EA99" w:rsidR="00243D0B" w:rsidRPr="008D57E8" w:rsidRDefault="008D57E8" w:rsidP="00BC0FFB">
            <w:pPr>
              <w:pStyle w:val="Heading3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4410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FA67BA1" w14:textId="4D5CF3B5" w:rsidR="00243D0B" w:rsidRPr="008D57E8" w:rsidRDefault="008D57E8" w:rsidP="00BC0FF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/>
                <w:sz w:val="22"/>
                <w:szCs w:val="22"/>
              </w:rPr>
              <w:t>Tim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3705" w:type="dxa"/>
            <w:tcBorders>
              <w:top w:val="nil"/>
              <w:left w:val="single" w:sz="6" w:space="0" w:color="auto"/>
              <w:bottom w:val="single" w:sz="12" w:space="0" w:color="auto"/>
            </w:tcBorders>
            <w:vAlign w:val="center"/>
          </w:tcPr>
          <w:p w14:paraId="60E1C2E0" w14:textId="5727F539" w:rsidR="00243D0B" w:rsidRPr="008D57E8" w:rsidRDefault="008D57E8" w:rsidP="00BC0FFB">
            <w:pPr>
              <w:pStyle w:val="Heading3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57E8">
              <w:rPr>
                <w:rFonts w:asciiTheme="minorHAnsi" w:hAnsiTheme="minorHAnsi" w:cstheme="minorHAnsi"/>
                <w:b/>
                <w:sz w:val="22"/>
                <w:szCs w:val="22"/>
              </w:rPr>
              <w:t>Location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B0371D" w:rsidRPr="00A52BFF" w14:paraId="19ADDE3A" w14:textId="77777777" w:rsidTr="0048763D">
        <w:trPr>
          <w:trHeight w:val="360"/>
        </w:trPr>
        <w:tc>
          <w:tcPr>
            <w:tcW w:w="2055" w:type="dxa"/>
            <w:tcBorders>
              <w:top w:val="single" w:sz="8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F8857EF" w14:textId="1F602B21" w:rsidR="00B0371D" w:rsidRPr="00AB52D8" w:rsidRDefault="008965DE" w:rsidP="00B0371D">
            <w:pPr>
              <w:pStyle w:val="Heading3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tudent Signature</w:t>
            </w:r>
          </w:p>
        </w:tc>
        <w:tc>
          <w:tcPr>
            <w:tcW w:w="4410" w:type="dxa"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CA24DE8" w14:textId="77777777" w:rsidR="00B0371D" w:rsidRPr="00AB52D8" w:rsidRDefault="00B0371D" w:rsidP="00B0371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52D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AB52D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705" w:type="dxa"/>
            <w:tcBorders>
              <w:top w:val="single" w:sz="8" w:space="0" w:color="auto"/>
              <w:left w:val="single" w:sz="6" w:space="0" w:color="auto"/>
              <w:bottom w:val="single" w:sz="12" w:space="0" w:color="auto"/>
            </w:tcBorders>
            <w:vAlign w:val="center"/>
          </w:tcPr>
          <w:p w14:paraId="6CC34152" w14:textId="51670EE2" w:rsidR="00B0371D" w:rsidRPr="00AB52D8" w:rsidRDefault="008965DE" w:rsidP="00B0371D">
            <w:pPr>
              <w:pStyle w:val="Heading3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</w:t>
            </w:r>
            <w:r w:rsidRPr="008D57E8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8D57E8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8D57E8">
              <w:rPr>
                <w:rFonts w:asciiTheme="minorHAnsi" w:hAnsiTheme="minorHAnsi" w:cstheme="minorHAnsi"/>
                <w:sz w:val="22"/>
                <w:szCs w:val="22"/>
              </w:rPr>
            </w:r>
            <w:r w:rsidRPr="008D57E8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8D57E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8D57E8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5CA38B58" w14:textId="77777777" w:rsidR="001B0826" w:rsidRPr="00E30404" w:rsidRDefault="001B0826" w:rsidP="00E7476A">
      <w:pPr>
        <w:pStyle w:val="Default"/>
        <w:rPr>
          <w:rFonts w:ascii="Times New Roman" w:hAnsi="Times New Roman" w:cs="Times New Roman"/>
          <w:b/>
          <w:color w:val="C00000"/>
          <w:sz w:val="8"/>
          <w:szCs w:val="8"/>
        </w:rPr>
      </w:pPr>
    </w:p>
    <w:tbl>
      <w:tblPr>
        <w:tblpPr w:leftFromText="180" w:rightFromText="180" w:vertAnchor="text" w:horzAnchor="margin" w:tblpXSpec="right" w:tblpY="107"/>
        <w:tblW w:w="101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90"/>
        <w:gridCol w:w="3765"/>
        <w:gridCol w:w="3570"/>
      </w:tblGrid>
      <w:tr w:rsidR="00E7476A" w:rsidRPr="00A52BFF" w14:paraId="263417D0" w14:textId="77777777" w:rsidTr="009F5CCC">
        <w:trPr>
          <w:trHeight w:val="288"/>
        </w:trPr>
        <w:tc>
          <w:tcPr>
            <w:tcW w:w="10125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767171"/>
            <w:vAlign w:val="center"/>
          </w:tcPr>
          <w:p w14:paraId="702B1FF7" w14:textId="23ADA920" w:rsidR="00E7476A" w:rsidRPr="00661625" w:rsidRDefault="00E7476A" w:rsidP="00E7476A">
            <w:pPr>
              <w:rPr>
                <w:rFonts w:ascii="Calibri" w:hAnsi="Calibri"/>
                <w:b/>
                <w:i/>
                <w:iCs/>
                <w:color w:val="FFC600"/>
                <w:sz w:val="22"/>
                <w:szCs w:val="22"/>
              </w:rPr>
            </w:pPr>
            <w:r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 xml:space="preserve">STEP </w:t>
            </w:r>
            <w:r w:rsidR="009F5CCC"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>5</w:t>
            </w:r>
            <w:r w:rsidRPr="00661625">
              <w:rPr>
                <w:rFonts w:ascii="Calibri" w:hAnsi="Calibri"/>
                <w:b/>
                <w:color w:val="FFC600"/>
                <w:sz w:val="22"/>
                <w:szCs w:val="22"/>
              </w:rPr>
              <w:t xml:space="preserve">: APPROVAL – </w:t>
            </w:r>
            <w:r w:rsidRPr="00661625">
              <w:rPr>
                <w:rFonts w:ascii="Calibri" w:hAnsi="Calibri"/>
                <w:b/>
                <w:i/>
                <w:iCs/>
                <w:color w:val="FFC600"/>
                <w:sz w:val="22"/>
                <w:szCs w:val="22"/>
              </w:rPr>
              <w:t>To be completed by Graduate Program Director</w:t>
            </w:r>
          </w:p>
          <w:p w14:paraId="39204642" w14:textId="08C3FEBD" w:rsidR="00E30404" w:rsidRPr="00E30404" w:rsidRDefault="00E30404" w:rsidP="00E7476A">
            <w:pPr>
              <w:rPr>
                <w:rFonts w:ascii="Calibri" w:hAnsi="Calibri"/>
                <w:b/>
                <w:i/>
                <w:iCs/>
                <w:color w:val="FFC600"/>
                <w:sz w:val="20"/>
                <w:szCs w:val="20"/>
              </w:rPr>
            </w:pPr>
            <w:r w:rsidRPr="00E30404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>The proposed committee is authorized to conduct the examination and the student is eligible to take exam.</w:t>
            </w:r>
          </w:p>
        </w:tc>
      </w:tr>
      <w:tr w:rsidR="0040593C" w:rsidRPr="00A52BFF" w14:paraId="2DE3EA15" w14:textId="77777777" w:rsidTr="009F5CCC">
        <w:trPr>
          <w:trHeight w:val="360"/>
        </w:trPr>
        <w:tc>
          <w:tcPr>
            <w:tcW w:w="2790" w:type="dxa"/>
            <w:tcBorders>
              <w:top w:val="single" w:sz="8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018B88B" w14:textId="77777777" w:rsidR="0040593C" w:rsidRPr="00E30404" w:rsidRDefault="0040593C" w:rsidP="00E7476A">
            <w:pPr>
              <w:pStyle w:val="Heading3"/>
              <w:jc w:val="lef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30404">
              <w:rPr>
                <w:rFonts w:asciiTheme="minorHAnsi" w:hAnsiTheme="minorHAnsi" w:cstheme="minorHAnsi"/>
                <w:b/>
                <w:sz w:val="20"/>
                <w:szCs w:val="20"/>
              </w:rPr>
              <w:t>Graduate Program Director:</w:t>
            </w:r>
          </w:p>
        </w:tc>
        <w:tc>
          <w:tcPr>
            <w:tcW w:w="3765" w:type="dxa"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F6C8BCE" w14:textId="77777777" w:rsidR="0040593C" w:rsidRPr="00E30404" w:rsidRDefault="0040593C" w:rsidP="00E7476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0404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3570" w:type="dxa"/>
            <w:tcBorders>
              <w:top w:val="single" w:sz="8" w:space="0" w:color="auto"/>
              <w:left w:val="single" w:sz="6" w:space="0" w:color="auto"/>
              <w:bottom w:val="single" w:sz="12" w:space="0" w:color="auto"/>
            </w:tcBorders>
            <w:vAlign w:val="center"/>
          </w:tcPr>
          <w:p w14:paraId="3B75B66B" w14:textId="30A89952" w:rsidR="0040593C" w:rsidRPr="00E30404" w:rsidRDefault="0040593C" w:rsidP="0040593C">
            <w:pPr>
              <w:pStyle w:val="Heading3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E30404">
              <w:rPr>
                <w:rFonts w:asciiTheme="minorHAnsi" w:hAnsiTheme="minorHAnsi" w:cstheme="minorHAnsi"/>
                <w:b/>
                <w:sz w:val="20"/>
                <w:szCs w:val="20"/>
              </w:rPr>
              <w:t>Date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instrText xml:space="preserve"> FORMTEXT </w:instrText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noProof/>
                <w:sz w:val="20"/>
                <w:szCs w:val="20"/>
              </w:rPr>
              <w:t> </w:t>
            </w:r>
            <w:r w:rsidRPr="00E30404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</w:tbl>
    <w:p w14:paraId="47CF521B" w14:textId="77777777" w:rsidR="00E578C7" w:rsidRPr="003B7EA1" w:rsidRDefault="00E578C7" w:rsidP="00EF0707">
      <w:pPr>
        <w:rPr>
          <w:b/>
          <w:i/>
          <w:iCs/>
          <w:color w:val="C00000"/>
        </w:rPr>
      </w:pPr>
    </w:p>
    <w:tbl>
      <w:tblPr>
        <w:tblpPr w:leftFromText="180" w:rightFromText="180" w:vertAnchor="text" w:horzAnchor="margin" w:tblpX="300" w:tblpY="106"/>
        <w:tblOverlap w:val="never"/>
        <w:tblW w:w="101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5"/>
        <w:gridCol w:w="3960"/>
        <w:gridCol w:w="2610"/>
        <w:gridCol w:w="2610"/>
      </w:tblGrid>
      <w:tr w:rsidR="009258C4" w:rsidRPr="001D2F82" w14:paraId="6650C1AB" w14:textId="77777777" w:rsidTr="00B77D60">
        <w:trPr>
          <w:trHeight w:hRule="exact" w:val="360"/>
        </w:trPr>
        <w:tc>
          <w:tcPr>
            <w:tcW w:w="975" w:type="dxa"/>
            <w:vAlign w:val="center"/>
          </w:tcPr>
          <w:p w14:paraId="43C18005" w14:textId="77777777" w:rsidR="009258C4" w:rsidRPr="00EF0707" w:rsidRDefault="009258C4" w:rsidP="009F5CC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F0707">
              <w:rPr>
                <w:rFonts w:asciiTheme="minorHAnsi" w:hAnsiTheme="minorHAnsi" w:cstheme="minorHAnsi"/>
                <w:b/>
                <w:sz w:val="22"/>
                <w:szCs w:val="22"/>
              </w:rPr>
              <w:t>Student Name:</w:t>
            </w:r>
          </w:p>
        </w:tc>
        <w:tc>
          <w:tcPr>
            <w:tcW w:w="3960" w:type="dxa"/>
            <w:vAlign w:val="center"/>
          </w:tcPr>
          <w:p w14:paraId="71591E60" w14:textId="77777777" w:rsidR="009258C4" w:rsidRPr="00EF0707" w:rsidRDefault="009258C4" w:rsidP="009F5C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610" w:type="dxa"/>
            <w:vAlign w:val="center"/>
          </w:tcPr>
          <w:p w14:paraId="02EF3706" w14:textId="77777777" w:rsidR="009258C4" w:rsidRPr="00EF0707" w:rsidRDefault="009258C4" w:rsidP="009F5C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F07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UNM ID: </w: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610" w:type="dxa"/>
            <w:vAlign w:val="center"/>
          </w:tcPr>
          <w:p w14:paraId="2E1E9542" w14:textId="77777777" w:rsidR="009258C4" w:rsidRPr="00EF0707" w:rsidRDefault="009258C4" w:rsidP="009F5C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F07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xam Date:   </w: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EF0707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right" w:tblpY="762"/>
        <w:tblW w:w="10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09"/>
        <w:gridCol w:w="5361"/>
      </w:tblGrid>
      <w:tr w:rsidR="009F5CCC" w:rsidRPr="006C6056" w14:paraId="5C39E4DF" w14:textId="77777777" w:rsidTr="00C714BC">
        <w:trPr>
          <w:trHeight w:hRule="exact" w:val="930"/>
        </w:trPr>
        <w:tc>
          <w:tcPr>
            <w:tcW w:w="10170" w:type="dxa"/>
            <w:gridSpan w:val="2"/>
            <w:tcBorders>
              <w:bottom w:val="single" w:sz="12" w:space="0" w:color="auto"/>
            </w:tcBorders>
            <w:shd w:val="clear" w:color="auto" w:fill="767171"/>
          </w:tcPr>
          <w:p w14:paraId="36B5FFBB" w14:textId="4493CD31" w:rsidR="009F5CCC" w:rsidRPr="00085A66" w:rsidRDefault="009F5CCC" w:rsidP="009F5CCC">
            <w:pPr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</w:pP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STEP 6: </w:t>
            </w:r>
            <w:r w:rsidR="00101699"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>EXAMINATION RESULTS</w:t>
            </w: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– </w:t>
            </w:r>
            <w:r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To be</w:t>
            </w: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c</w:t>
            </w:r>
            <w:r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ompleted by Committee Chair</w:t>
            </w:r>
          </w:p>
          <w:p w14:paraId="58B357EF" w14:textId="670C5FAB" w:rsidR="00101699" w:rsidRPr="00101699" w:rsidRDefault="00101699" w:rsidP="00101699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bookmarkStart w:id="1" w:name="_Hlk51220662"/>
            <w:r w:rsidRPr="00101699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 xml:space="preserve">Committee Chair records exam results and obtains signatures from committee members </w:t>
            </w:r>
            <w:r w:rsidR="000C7E87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then forwards completed</w:t>
            </w:r>
            <w:r w:rsidRPr="00101699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form to ECE Graduate </w:t>
            </w:r>
            <w:r w:rsidR="000C7E87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 xml:space="preserve">Program </w:t>
            </w:r>
            <w:r w:rsidRPr="00101699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Advisement Office within two weeks of the examination.</w:t>
            </w:r>
          </w:p>
          <w:bookmarkEnd w:id="1"/>
          <w:p w14:paraId="7533A0F9" w14:textId="77777777" w:rsidR="00101699" w:rsidRPr="00977003" w:rsidRDefault="00101699" w:rsidP="009F5CCC">
            <w:pPr>
              <w:rPr>
                <w:rFonts w:asciiTheme="minorHAnsi" w:hAnsiTheme="minorHAnsi" w:cstheme="minorHAnsi"/>
                <w:b/>
                <w:color w:val="FFC600"/>
                <w:sz w:val="20"/>
                <w:szCs w:val="20"/>
              </w:rPr>
            </w:pPr>
          </w:p>
          <w:p w14:paraId="6F02DF35" w14:textId="650D2DD1" w:rsidR="009F5CCC" w:rsidRPr="006C6056" w:rsidRDefault="009F5CCC" w:rsidP="009F5CCC">
            <w:pPr>
              <w:jc w:val="center"/>
              <w:rPr>
                <w:rFonts w:ascii="Calibri" w:hAnsi="Calibri"/>
                <w:b/>
                <w:color w:val="FFFFFF"/>
              </w:rPr>
            </w:pPr>
          </w:p>
        </w:tc>
      </w:tr>
      <w:tr w:rsidR="009F5CCC" w:rsidRPr="00F204EA" w14:paraId="1EBD48AC" w14:textId="77777777" w:rsidTr="009F5CCC">
        <w:trPr>
          <w:trHeight w:hRule="exact" w:val="1263"/>
        </w:trPr>
        <w:tc>
          <w:tcPr>
            <w:tcW w:w="10170" w:type="dxa"/>
            <w:gridSpan w:val="2"/>
            <w:tcBorders>
              <w:bottom w:val="single" w:sz="6" w:space="0" w:color="auto"/>
            </w:tcBorders>
            <w:shd w:val="clear" w:color="auto" w:fill="F2F2F2"/>
          </w:tcPr>
          <w:p w14:paraId="340E1927" w14:textId="77777777" w:rsidR="009F5CCC" w:rsidRPr="00700269" w:rsidRDefault="009F5CCC" w:rsidP="009F5CCC">
            <w:pPr>
              <w:jc w:val="center"/>
              <w:rPr>
                <w:b/>
              </w:rPr>
            </w:pPr>
          </w:p>
          <w:p w14:paraId="1BE7B45A" w14:textId="77777777" w:rsidR="009F5CCC" w:rsidRPr="007E0B93" w:rsidRDefault="009F5CCC" w:rsidP="009F5CC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7E0B93">
              <w:rPr>
                <w:rFonts w:asciiTheme="minorHAnsi" w:hAnsiTheme="minorHAnsi" w:cstheme="minorHAnsi"/>
                <w:b/>
              </w:rPr>
              <w:t xml:space="preserve">We have read written materials and participated in the oral examination. </w:t>
            </w:r>
          </w:p>
          <w:p w14:paraId="22FEA99A" w14:textId="77777777" w:rsidR="009F5CCC" w:rsidRPr="00F204EA" w:rsidRDefault="009F5CCC" w:rsidP="009F5CCC">
            <w:pPr>
              <w:jc w:val="center"/>
              <w:rPr>
                <w:b/>
                <w:sz w:val="22"/>
                <w:szCs w:val="22"/>
              </w:rPr>
            </w:pPr>
            <w:r w:rsidRPr="007E0B93">
              <w:rPr>
                <w:rFonts w:asciiTheme="minorHAnsi" w:hAnsiTheme="minorHAnsi" w:cstheme="minorHAnsi"/>
                <w:b/>
              </w:rPr>
              <w:t>On this basis, we report the student has:</w:t>
            </w:r>
          </w:p>
        </w:tc>
      </w:tr>
      <w:tr w:rsidR="009F5CCC" w:rsidRPr="00A52BFF" w14:paraId="42F99627" w14:textId="77777777" w:rsidTr="003B7EA1">
        <w:trPr>
          <w:trHeight w:hRule="exact" w:val="520"/>
        </w:trPr>
        <w:tc>
          <w:tcPr>
            <w:tcW w:w="4809" w:type="dxa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5E99AC26" w14:textId="77777777" w:rsidR="009F5CCC" w:rsidRPr="00A52BFF" w:rsidRDefault="009F5CCC" w:rsidP="009F5CCC">
            <w:pPr>
              <w:pStyle w:val="Heading2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4C0771">
              <w:rPr>
                <w:b w:val="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771">
              <w:instrText xml:space="preserve"> FORMCHECKBOX </w:instrText>
            </w:r>
            <w:r w:rsidR="00C753B4">
              <w:rPr>
                <w:b w:val="0"/>
              </w:rPr>
            </w:r>
            <w:r w:rsidR="00C753B4">
              <w:rPr>
                <w:b w:val="0"/>
              </w:rPr>
              <w:fldChar w:fldCharType="separate"/>
            </w:r>
            <w:r w:rsidRPr="004C0771">
              <w:rPr>
                <w:b w:val="0"/>
              </w:rPr>
              <w:fldChar w:fldCharType="end"/>
            </w:r>
            <w:r w:rsidRPr="004C0771">
              <w:t xml:space="preserve"> </w:t>
            </w:r>
            <w:r w:rsidRPr="00700269">
              <w:rPr>
                <w:sz w:val="24"/>
              </w:rPr>
              <w:t>Passed</w:t>
            </w:r>
          </w:p>
        </w:tc>
        <w:tc>
          <w:tcPr>
            <w:tcW w:w="5361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486E1A73" w14:textId="77777777" w:rsidR="009F5CCC" w:rsidRPr="00F46317" w:rsidRDefault="009F5CCC" w:rsidP="009F5CCC">
            <w:pPr>
              <w:pStyle w:val="Heading2"/>
              <w:rPr>
                <w:rFonts w:ascii="Times New Roman" w:hAnsi="Times New Roman" w:cs="Times New Roman"/>
                <w:b w:val="0"/>
                <w:i/>
                <w:iCs/>
                <w:sz w:val="20"/>
                <w:szCs w:val="20"/>
              </w:rPr>
            </w:pPr>
            <w:r w:rsidRPr="004C0771">
              <w:rPr>
                <w:b w:val="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771">
              <w:instrText xml:space="preserve"> FORMCHECKBOX </w:instrText>
            </w:r>
            <w:r w:rsidR="00C753B4">
              <w:rPr>
                <w:b w:val="0"/>
              </w:rPr>
            </w:r>
            <w:r w:rsidR="00C753B4">
              <w:rPr>
                <w:b w:val="0"/>
              </w:rPr>
              <w:fldChar w:fldCharType="separate"/>
            </w:r>
            <w:r w:rsidRPr="004C0771">
              <w:rPr>
                <w:b w:val="0"/>
              </w:rPr>
              <w:fldChar w:fldCharType="end"/>
            </w:r>
            <w:r w:rsidRPr="004C0771">
              <w:t xml:space="preserve"> </w:t>
            </w:r>
            <w:r w:rsidRPr="00700269">
              <w:rPr>
                <w:sz w:val="24"/>
              </w:rPr>
              <w:t>Failed</w:t>
            </w:r>
            <w:r>
              <w:rPr>
                <w:sz w:val="24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(Please comment below)</w:t>
            </w:r>
          </w:p>
        </w:tc>
      </w:tr>
      <w:tr w:rsidR="009F5CCC" w:rsidRPr="00A52BFF" w14:paraId="460F1919" w14:textId="77777777" w:rsidTr="003B7EA1">
        <w:trPr>
          <w:trHeight w:hRule="exact" w:val="1528"/>
        </w:trPr>
        <w:tc>
          <w:tcPr>
            <w:tcW w:w="10170" w:type="dxa"/>
            <w:gridSpan w:val="2"/>
            <w:tcBorders>
              <w:top w:val="single" w:sz="6" w:space="0" w:color="auto"/>
              <w:bottom w:val="single" w:sz="12" w:space="0" w:color="auto"/>
            </w:tcBorders>
          </w:tcPr>
          <w:p w14:paraId="7C0230FA" w14:textId="77777777" w:rsidR="009F5CCC" w:rsidRDefault="009F5CCC" w:rsidP="009F5CCC">
            <w:pPr>
              <w:pStyle w:val="Heading2"/>
              <w:jc w:val="left"/>
              <w:rPr>
                <w:b w:val="0"/>
                <w:sz w:val="22"/>
                <w:szCs w:val="22"/>
              </w:rPr>
            </w:pPr>
          </w:p>
          <w:p w14:paraId="7B1DECB7" w14:textId="77777777" w:rsidR="009F5CCC" w:rsidRPr="000C7E87" w:rsidRDefault="009F5CCC" w:rsidP="009F5CCC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Cs w:val="0"/>
                <w:sz w:val="22"/>
                <w:szCs w:val="22"/>
              </w:rPr>
              <w:t>Comments: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</w:tbl>
    <w:p w14:paraId="0DA8E201" w14:textId="22F2FB1C" w:rsidR="008D5F31" w:rsidRPr="003B7EA1" w:rsidRDefault="008D5F31" w:rsidP="00E00DAF">
      <w:pPr>
        <w:rPr>
          <w:b/>
          <w:i/>
          <w:iCs/>
          <w:color w:val="C00000"/>
        </w:rPr>
      </w:pPr>
    </w:p>
    <w:tbl>
      <w:tblPr>
        <w:tblpPr w:leftFromText="180" w:rightFromText="180" w:vertAnchor="text" w:horzAnchor="page" w:tblpX="949" w:tblpY="62"/>
        <w:tblW w:w="102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45"/>
        <w:gridCol w:w="3918"/>
        <w:gridCol w:w="1482"/>
      </w:tblGrid>
      <w:tr w:rsidR="000C7E87" w:rsidRPr="006C6056" w14:paraId="6EC68BA0" w14:textId="77777777" w:rsidTr="00EF4D0F">
        <w:trPr>
          <w:trHeight w:hRule="exact" w:val="660"/>
        </w:trPr>
        <w:tc>
          <w:tcPr>
            <w:tcW w:w="10245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767171"/>
          </w:tcPr>
          <w:p w14:paraId="5A2AA5FE" w14:textId="77777777" w:rsidR="000C7E87" w:rsidRPr="007E0B93" w:rsidRDefault="000C7E87" w:rsidP="007E0B93">
            <w:pPr>
              <w:rPr>
                <w:rFonts w:ascii="Calibri" w:hAnsi="Calibri"/>
                <w:b/>
                <w:color w:val="FFC600"/>
                <w:sz w:val="22"/>
                <w:szCs w:val="22"/>
              </w:rPr>
            </w:pPr>
            <w:r w:rsidRPr="007E0B93">
              <w:rPr>
                <w:rFonts w:ascii="Calibri" w:hAnsi="Calibri"/>
                <w:b/>
                <w:color w:val="FFC600"/>
                <w:sz w:val="22"/>
                <w:szCs w:val="22"/>
              </w:rPr>
              <w:t>SIGNATURES OF THE EXAMING COMMITTEE</w:t>
            </w:r>
          </w:p>
          <w:p w14:paraId="312EE2FB" w14:textId="0CD7443F" w:rsidR="000C7E87" w:rsidRPr="003D155A" w:rsidRDefault="007E0B93" w:rsidP="007E0B93">
            <w:pPr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</w:pPr>
            <w:r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  <w:t>A</w:t>
            </w:r>
            <w:r w:rsidR="000C7E87" w:rsidRPr="003D155A"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  <w:t>ffirming agreement with the examination results above</w:t>
            </w:r>
          </w:p>
        </w:tc>
      </w:tr>
      <w:tr w:rsidR="000C7E87" w:rsidRPr="004C0771" w14:paraId="27DA5FD0" w14:textId="77777777" w:rsidTr="000C7E87">
        <w:trPr>
          <w:trHeight w:hRule="exact" w:val="339"/>
        </w:trPr>
        <w:tc>
          <w:tcPr>
            <w:tcW w:w="4845" w:type="dxa"/>
            <w:tcBorders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51E76E2A" w14:textId="77777777" w:rsidR="000C7E87" w:rsidRPr="000C7E87" w:rsidRDefault="000C7E87" w:rsidP="000C7E87">
            <w:pPr>
              <w:pStyle w:val="Heading2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Cs w:val="0"/>
                <w:sz w:val="22"/>
                <w:szCs w:val="22"/>
              </w:rPr>
              <w:t>Printed Name</w:t>
            </w:r>
          </w:p>
        </w:tc>
        <w:tc>
          <w:tcPr>
            <w:tcW w:w="391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367A109C" w14:textId="77777777" w:rsidR="000C7E87" w:rsidRPr="000C7E87" w:rsidRDefault="000C7E87" w:rsidP="000C7E8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1482" w:type="dxa"/>
            <w:tcBorders>
              <w:left w:val="single" w:sz="6" w:space="0" w:color="auto"/>
              <w:bottom w:val="single" w:sz="6" w:space="0" w:color="auto"/>
            </w:tcBorders>
            <w:shd w:val="clear" w:color="auto" w:fill="F2F2F2"/>
          </w:tcPr>
          <w:p w14:paraId="03DBF1DD" w14:textId="77777777" w:rsidR="000C7E87" w:rsidRPr="000C7E87" w:rsidRDefault="000C7E87" w:rsidP="000C7E8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</w:tr>
      <w:tr w:rsidR="000C7E87" w:rsidRPr="00A52BFF" w14:paraId="40146CB2" w14:textId="77777777" w:rsidTr="000C7E87">
        <w:trPr>
          <w:trHeight w:val="606"/>
        </w:trPr>
        <w:tc>
          <w:tcPr>
            <w:tcW w:w="484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9A6EB3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Cs w:val="0"/>
                <w:sz w:val="22"/>
                <w:szCs w:val="22"/>
              </w:rPr>
              <w:t xml:space="preserve">Committee Chair: </w:t>
            </w:r>
          </w:p>
          <w:p w14:paraId="6295B572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5ED053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646AC7EF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14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6F84F61C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5AE28BA7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0C7E87" w:rsidRPr="00A52BFF" w14:paraId="1337A6C7" w14:textId="77777777" w:rsidTr="000C7E87">
        <w:trPr>
          <w:trHeight w:val="432"/>
        </w:trPr>
        <w:tc>
          <w:tcPr>
            <w:tcW w:w="484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9AB923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BD50B3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14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5CDCCD4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0C7E87" w:rsidRPr="00A52BFF" w14:paraId="1D80819A" w14:textId="77777777" w:rsidTr="000C7E87">
        <w:trPr>
          <w:trHeight w:val="432"/>
        </w:trPr>
        <w:tc>
          <w:tcPr>
            <w:tcW w:w="484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05D7E3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381720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14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2DC038A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0C7E87" w:rsidRPr="00A52BFF" w14:paraId="03A27E57" w14:textId="77777777" w:rsidTr="000C7E87">
        <w:trPr>
          <w:trHeight w:val="432"/>
        </w:trPr>
        <w:tc>
          <w:tcPr>
            <w:tcW w:w="484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F8BAD3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240E3E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14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0C430EFC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  <w:tr w:rsidR="000C7E87" w:rsidRPr="00A52BFF" w14:paraId="1F61F647" w14:textId="77777777" w:rsidTr="000C7E87">
        <w:trPr>
          <w:trHeight w:val="432"/>
        </w:trPr>
        <w:tc>
          <w:tcPr>
            <w:tcW w:w="4845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0BD58A34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91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A23A204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1482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640B44F9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</w:tbl>
    <w:p w14:paraId="2FFE70E4" w14:textId="749C0C5B" w:rsidR="00700269" w:rsidRDefault="00700269" w:rsidP="008D5F31">
      <w:pPr>
        <w:rPr>
          <w:b/>
          <w:i/>
          <w:iCs/>
          <w:color w:val="C00000"/>
          <w:sz w:val="28"/>
          <w:szCs w:val="28"/>
        </w:rPr>
      </w:pPr>
    </w:p>
    <w:tbl>
      <w:tblPr>
        <w:tblpPr w:leftFromText="180" w:rightFromText="180" w:vertAnchor="text" w:horzAnchor="page" w:tblpX="945" w:tblpY="-77"/>
        <w:tblW w:w="102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38"/>
        <w:gridCol w:w="3717"/>
        <w:gridCol w:w="1890"/>
      </w:tblGrid>
      <w:tr w:rsidR="000C7E87" w:rsidRPr="006C6056" w14:paraId="1E5493F7" w14:textId="77777777" w:rsidTr="00A73E14">
        <w:trPr>
          <w:trHeight w:hRule="exact" w:val="930"/>
        </w:trPr>
        <w:tc>
          <w:tcPr>
            <w:tcW w:w="10245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767171"/>
          </w:tcPr>
          <w:p w14:paraId="735D5467" w14:textId="1FF4DDEC" w:rsidR="007E0B93" w:rsidRPr="00085A66" w:rsidRDefault="00EF4D0F" w:rsidP="007E0B93">
            <w:pPr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</w:pP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>STEP 7:</w:t>
            </w:r>
            <w:r w:rsidR="007E0B93"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EXAMINATION</w:t>
            </w: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RESULTS</w:t>
            </w:r>
            <w:r w:rsidR="007E0B93"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CONFIRMED BY GRADUATE COMMITTEE</w:t>
            </w: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– </w:t>
            </w:r>
            <w:r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To be</w:t>
            </w: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c</w:t>
            </w:r>
            <w:r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 xml:space="preserve">ompleted by </w:t>
            </w:r>
            <w:r w:rsidR="007E0B93"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Graduate Program Director</w:t>
            </w:r>
            <w:r w:rsidR="003B7EA1"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 xml:space="preserve"> attesting to Graduate Committee’s recommendation</w:t>
            </w:r>
          </w:p>
          <w:p w14:paraId="12493A77" w14:textId="53271921" w:rsidR="000C7E87" w:rsidRPr="007E0B93" w:rsidRDefault="007E0B93" w:rsidP="007E0B93">
            <w:pPr>
              <w:rPr>
                <w:rFonts w:asciiTheme="minorHAnsi" w:hAnsiTheme="minorHAnsi" w:cstheme="minorHAnsi"/>
                <w:b/>
                <w:i/>
                <w:iCs/>
                <w:color w:val="FFC600"/>
                <w:sz w:val="20"/>
                <w:szCs w:val="20"/>
              </w:rPr>
            </w:pPr>
            <w:r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  <w:t>A</w:t>
            </w:r>
            <w:r w:rsidR="000C7E87" w:rsidRPr="003D155A"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  <w:t>ffirming agreement with the examination results above</w:t>
            </w:r>
          </w:p>
        </w:tc>
      </w:tr>
      <w:tr w:rsidR="003B7EA1" w:rsidRPr="004C0771" w14:paraId="06A4B7EE" w14:textId="77777777" w:rsidTr="003B7EA1">
        <w:trPr>
          <w:trHeight w:hRule="exact" w:val="902"/>
        </w:trPr>
        <w:tc>
          <w:tcPr>
            <w:tcW w:w="10245" w:type="dxa"/>
            <w:gridSpan w:val="3"/>
            <w:tcBorders>
              <w:bottom w:val="single" w:sz="6" w:space="0" w:color="auto"/>
            </w:tcBorders>
            <w:shd w:val="clear" w:color="auto" w:fill="auto"/>
          </w:tcPr>
          <w:p w14:paraId="0A22F030" w14:textId="77777777" w:rsidR="003B7EA1" w:rsidRDefault="003B7EA1" w:rsidP="003B7EA1">
            <w:pPr>
              <w:pStyle w:val="Heading2"/>
              <w:jc w:val="left"/>
              <w:rPr>
                <w:b w:val="0"/>
                <w:sz w:val="22"/>
                <w:szCs w:val="22"/>
              </w:rPr>
            </w:pPr>
          </w:p>
          <w:p w14:paraId="10401CFC" w14:textId="796521DF" w:rsidR="003B7EA1" w:rsidRPr="000C7E87" w:rsidRDefault="003B7EA1" w:rsidP="003B7E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t>Comments:</w:t>
            </w:r>
            <w:r w:rsidRPr="000C7E87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0C7E87" w:rsidRPr="004C0771" w14:paraId="4239B842" w14:textId="77777777" w:rsidTr="003B7EA1">
        <w:trPr>
          <w:trHeight w:hRule="exact" w:val="339"/>
        </w:trPr>
        <w:tc>
          <w:tcPr>
            <w:tcW w:w="463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2DBD2F11" w14:textId="77777777" w:rsidR="000C7E87" w:rsidRPr="000C7E87" w:rsidRDefault="000C7E87" w:rsidP="000C7E87">
            <w:pPr>
              <w:pStyle w:val="Heading2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Cs w:val="0"/>
                <w:sz w:val="22"/>
                <w:szCs w:val="22"/>
              </w:rPr>
              <w:t>Printed Name</w:t>
            </w:r>
          </w:p>
        </w:tc>
        <w:tc>
          <w:tcPr>
            <w:tcW w:w="3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4DC36BD4" w14:textId="77777777" w:rsidR="000C7E87" w:rsidRPr="000C7E87" w:rsidRDefault="000C7E87" w:rsidP="000C7E8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2F2F2"/>
          </w:tcPr>
          <w:p w14:paraId="5D0C76E3" w14:textId="77777777" w:rsidR="000C7E87" w:rsidRPr="000C7E87" w:rsidRDefault="000C7E87" w:rsidP="000C7E8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</w:tr>
      <w:tr w:rsidR="000C7E87" w:rsidRPr="00A52BFF" w14:paraId="697A37F4" w14:textId="77777777" w:rsidTr="00EF4D0F">
        <w:trPr>
          <w:trHeight w:val="603"/>
        </w:trPr>
        <w:tc>
          <w:tcPr>
            <w:tcW w:w="463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5E94FE" w14:textId="30512500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Cs w:val="0"/>
                <w:sz w:val="22"/>
                <w:szCs w:val="22"/>
              </w:rPr>
              <w:t>Graduate Program Director</w:t>
            </w:r>
          </w:p>
          <w:p w14:paraId="3686A605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9BEE2C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0CFE75" w14:textId="77777777" w:rsidR="000C7E87" w:rsidRPr="000B5B6F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separate"/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noProof/>
                <w:sz w:val="22"/>
                <w:szCs w:val="22"/>
              </w:rPr>
              <w:t> </w:t>
            </w:r>
            <w:r w:rsidRPr="000B5B6F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88A7445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129B4386" w14:textId="77777777" w:rsidR="000C7E87" w:rsidRPr="000C7E87" w:rsidRDefault="000C7E87" w:rsidP="000C7E87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instrText xml:space="preserve"> FORMTEXT </w:instrTex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separate"/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 </w:t>
            </w:r>
            <w:r w:rsidRPr="000C7E87">
              <w:rPr>
                <w:rFonts w:asciiTheme="minorHAnsi" w:hAnsiTheme="minorHAnsi" w:cstheme="minorHAnsi"/>
                <w:b w:val="0"/>
                <w:sz w:val="22"/>
                <w:szCs w:val="22"/>
              </w:rPr>
              <w:fldChar w:fldCharType="end"/>
            </w:r>
          </w:p>
        </w:tc>
      </w:tr>
    </w:tbl>
    <w:tbl>
      <w:tblPr>
        <w:tblpPr w:leftFromText="180" w:rightFromText="180" w:vertAnchor="text" w:horzAnchor="page" w:tblpX="953" w:tblpY="34"/>
        <w:tblW w:w="102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5"/>
        <w:gridCol w:w="3690"/>
        <w:gridCol w:w="1890"/>
      </w:tblGrid>
      <w:tr w:rsidR="000C7E87" w:rsidRPr="006C6056" w14:paraId="6D78D070" w14:textId="77777777" w:rsidTr="00A73E14">
        <w:trPr>
          <w:trHeight w:hRule="exact" w:val="930"/>
        </w:trPr>
        <w:tc>
          <w:tcPr>
            <w:tcW w:w="10245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767171"/>
          </w:tcPr>
          <w:p w14:paraId="15A6650B" w14:textId="639E1284" w:rsidR="003B7EA1" w:rsidRPr="00085A66" w:rsidRDefault="003B7EA1" w:rsidP="003B7EA1">
            <w:pPr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</w:pP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STEP 8: EXAMINATION RESULTS CONFIRMED BY FULL FACULTY – </w:t>
            </w:r>
            <w:r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To be</w:t>
            </w:r>
            <w:r w:rsidRPr="00085A66">
              <w:rPr>
                <w:rFonts w:asciiTheme="minorHAnsi" w:hAnsiTheme="minorHAnsi" w:cstheme="minorHAnsi"/>
                <w:b/>
                <w:color w:val="FFC600"/>
                <w:sz w:val="22"/>
                <w:szCs w:val="22"/>
              </w:rPr>
              <w:t xml:space="preserve"> c</w:t>
            </w:r>
            <w:r w:rsidRPr="00085A66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 xml:space="preserve">ompleted by Graduate Program Director attesting to Full Faculty’s </w:t>
            </w:r>
            <w:r w:rsidR="00DE2A82">
              <w:rPr>
                <w:rFonts w:asciiTheme="minorHAnsi" w:hAnsiTheme="minorHAnsi" w:cstheme="minorHAnsi"/>
                <w:b/>
                <w:i/>
                <w:iCs/>
                <w:color w:val="FFC600"/>
                <w:sz w:val="22"/>
                <w:szCs w:val="22"/>
              </w:rPr>
              <w:t>decision</w:t>
            </w:r>
          </w:p>
          <w:p w14:paraId="67CAE324" w14:textId="4FA6729A" w:rsidR="000C7E87" w:rsidRPr="003D155A" w:rsidRDefault="003B7EA1" w:rsidP="003B7EA1">
            <w:pPr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</w:pPr>
            <w:r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  <w:t>A</w:t>
            </w:r>
            <w:r w:rsidRPr="003D155A">
              <w:rPr>
                <w:rFonts w:ascii="Calibri" w:hAnsi="Calibri"/>
                <w:b/>
                <w:i/>
                <w:iCs/>
                <w:color w:val="FFFFFF"/>
                <w:sz w:val="22"/>
                <w:szCs w:val="22"/>
              </w:rPr>
              <w:t>ffirming agreement with the examination results above</w:t>
            </w:r>
          </w:p>
        </w:tc>
      </w:tr>
      <w:tr w:rsidR="003B7EA1" w:rsidRPr="004C0771" w14:paraId="49C39ECD" w14:textId="77777777" w:rsidTr="00DE2A82">
        <w:trPr>
          <w:trHeight w:hRule="exact" w:val="899"/>
        </w:trPr>
        <w:tc>
          <w:tcPr>
            <w:tcW w:w="10245" w:type="dxa"/>
            <w:gridSpan w:val="3"/>
            <w:tcBorders>
              <w:bottom w:val="single" w:sz="6" w:space="0" w:color="auto"/>
            </w:tcBorders>
            <w:shd w:val="clear" w:color="auto" w:fill="auto"/>
          </w:tcPr>
          <w:p w14:paraId="42200D95" w14:textId="77777777" w:rsidR="003B7EA1" w:rsidRPr="003B7EA1" w:rsidRDefault="003B7EA1" w:rsidP="003B7EA1">
            <w:pPr>
              <w:pStyle w:val="Heading2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4E69BEA5" w14:textId="62B5DAD4" w:rsidR="003B7EA1" w:rsidRPr="003B7EA1" w:rsidRDefault="003B7EA1" w:rsidP="003B7E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t>Comments:</w:t>
            </w:r>
            <w:r w:rsidRPr="003B7EA1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7EA1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3B7EA1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B7EA1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B7EA1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B7EA1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B7EA1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0C7E87" w:rsidRPr="004C0771" w14:paraId="765C312D" w14:textId="77777777" w:rsidTr="00EF4D0F">
        <w:trPr>
          <w:trHeight w:hRule="exact" w:val="339"/>
        </w:trPr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4EE15C43" w14:textId="77777777" w:rsidR="000C7E87" w:rsidRPr="003B7EA1" w:rsidRDefault="000C7E87" w:rsidP="000C7E87">
            <w:pPr>
              <w:pStyle w:val="Heading2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3B7EA1">
              <w:rPr>
                <w:rFonts w:asciiTheme="minorHAnsi" w:hAnsiTheme="minorHAnsi" w:cstheme="minorHAnsi"/>
                <w:bCs w:val="0"/>
                <w:sz w:val="22"/>
                <w:szCs w:val="22"/>
              </w:rPr>
              <w:t>Printed Name</w:t>
            </w:r>
          </w:p>
        </w:tc>
        <w:tc>
          <w:tcPr>
            <w:tcW w:w="369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14:paraId="369D4EAE" w14:textId="77777777" w:rsidR="000C7E87" w:rsidRPr="003B7EA1" w:rsidRDefault="000C7E87" w:rsidP="000C7E8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1890" w:type="dxa"/>
            <w:tcBorders>
              <w:left w:val="single" w:sz="6" w:space="0" w:color="auto"/>
              <w:bottom w:val="single" w:sz="6" w:space="0" w:color="auto"/>
            </w:tcBorders>
            <w:shd w:val="clear" w:color="auto" w:fill="F2F2F2"/>
          </w:tcPr>
          <w:p w14:paraId="4BE048F8" w14:textId="77777777" w:rsidR="000C7E87" w:rsidRPr="003B7EA1" w:rsidRDefault="000C7E87" w:rsidP="000C7E8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EA1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</w:tr>
      <w:tr w:rsidR="000C7E87" w:rsidRPr="00A52BFF" w14:paraId="341E3B85" w14:textId="77777777" w:rsidTr="00EF4D0F">
        <w:trPr>
          <w:trHeight w:val="603"/>
        </w:trPr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D77871" w14:textId="778CEFCC" w:rsidR="000C7E87" w:rsidRPr="003B7EA1" w:rsidRDefault="00EF4D0F" w:rsidP="000C7E87">
            <w:pPr>
              <w:pStyle w:val="Heading2"/>
              <w:jc w:val="left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3B7EA1">
              <w:rPr>
                <w:rFonts w:asciiTheme="minorHAnsi" w:hAnsiTheme="minorHAnsi" w:cstheme="minorHAnsi"/>
                <w:bCs w:val="0"/>
                <w:sz w:val="22"/>
                <w:szCs w:val="22"/>
              </w:rPr>
              <w:t>Graduate Program Director</w:t>
            </w:r>
          </w:p>
          <w:p w14:paraId="6A3472DF" w14:textId="77777777" w:rsidR="000C7E87" w:rsidRPr="00B918FB" w:rsidRDefault="000C7E87" w:rsidP="000C7E87">
            <w:pPr>
              <w:pStyle w:val="Heading2"/>
              <w:jc w:val="left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instrText xml:space="preserve"> FORMTEXT </w:instrText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separate"/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3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27BD75" w14:textId="77777777" w:rsidR="000C7E87" w:rsidRPr="00B918FB" w:rsidRDefault="000C7E87" w:rsidP="000C7E87">
            <w:pPr>
              <w:pStyle w:val="Heading2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49C39A7" w14:textId="77777777" w:rsidR="000C7E87" w:rsidRPr="00D86A7D" w:rsidRDefault="000C7E87" w:rsidP="000C7E87">
            <w:pPr>
              <w:pStyle w:val="Heading2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D86A7D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6A7D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instrText xml:space="preserve"> FORMTEXT </w:instrText>
            </w:r>
            <w:r w:rsidRPr="00D86A7D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r>
            <w:r w:rsidRPr="00D86A7D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fldChar w:fldCharType="separate"/>
            </w:r>
            <w:r w:rsidRPr="00D86A7D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</w:rPr>
              <w:t> </w:t>
            </w:r>
            <w:r w:rsidRPr="00D86A7D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</w:rPr>
              <w:t> </w:t>
            </w:r>
            <w:r w:rsidRPr="00D86A7D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</w:rPr>
              <w:t> </w:t>
            </w:r>
            <w:r w:rsidRPr="00D86A7D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</w:rPr>
              <w:t> </w:t>
            </w:r>
            <w:r w:rsidRPr="00D86A7D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</w:rPr>
              <w:t> </w:t>
            </w:r>
            <w:r w:rsidRPr="00D86A7D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785C70CA" w14:textId="77777777" w:rsidR="000C7E87" w:rsidRPr="00B918FB" w:rsidRDefault="000C7E87" w:rsidP="000C7E87">
            <w:pPr>
              <w:pStyle w:val="Heading2"/>
              <w:jc w:val="left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</w:p>
          <w:p w14:paraId="0D5FED46" w14:textId="77777777" w:rsidR="000C7E87" w:rsidRPr="00B918FB" w:rsidRDefault="000C7E87" w:rsidP="000C7E87">
            <w:pPr>
              <w:pStyle w:val="Heading2"/>
              <w:jc w:val="left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instrText xml:space="preserve"> FORMTEXT </w:instrText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separate"/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noProof/>
                <w:sz w:val="22"/>
                <w:szCs w:val="22"/>
              </w:rPr>
              <w:t> </w:t>
            </w:r>
            <w:r w:rsidRPr="00B918FB">
              <w:rPr>
                <w:rFonts w:ascii="Times New Roman" w:hAnsi="Times New Roman" w:cs="Times New Roman"/>
                <w:b w:val="0"/>
                <w:sz w:val="22"/>
                <w:szCs w:val="22"/>
              </w:rPr>
              <w:fldChar w:fldCharType="end"/>
            </w:r>
          </w:p>
        </w:tc>
      </w:tr>
    </w:tbl>
    <w:p w14:paraId="4FB26CC8" w14:textId="77777777" w:rsidR="009C1E94" w:rsidRPr="00746123" w:rsidRDefault="009C1E94" w:rsidP="00661625">
      <w:pPr>
        <w:rPr>
          <w:b/>
          <w:i/>
          <w:iCs/>
          <w:color w:val="C00000"/>
          <w:sz w:val="28"/>
          <w:szCs w:val="28"/>
        </w:rPr>
      </w:pPr>
    </w:p>
    <w:sectPr w:rsidR="009C1E94" w:rsidRPr="00746123" w:rsidSect="00350E1B">
      <w:footerReference w:type="default" r:id="rId9"/>
      <w:pgSz w:w="11906" w:h="16838"/>
      <w:pgMar w:top="288" w:right="720" w:bottom="14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52DA14" w14:textId="77777777" w:rsidR="00C753B4" w:rsidRDefault="00C753B4" w:rsidP="00563F05">
      <w:pPr>
        <w:pStyle w:val="Heading2"/>
      </w:pPr>
      <w:r>
        <w:separator/>
      </w:r>
    </w:p>
  </w:endnote>
  <w:endnote w:type="continuationSeparator" w:id="0">
    <w:p w14:paraId="0BBCF1D7" w14:textId="77777777" w:rsidR="00C753B4" w:rsidRDefault="00C753B4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372F1" w14:textId="29D75F4C" w:rsidR="002D74E4" w:rsidRPr="00E578C7" w:rsidRDefault="00E578C7" w:rsidP="00E578C7">
    <w:pPr>
      <w:pStyle w:val="Footer"/>
      <w:tabs>
        <w:tab w:val="clear" w:pos="4320"/>
        <w:tab w:val="clear" w:pos="8640"/>
        <w:tab w:val="center" w:pos="5233"/>
        <w:tab w:val="right" w:pos="10466"/>
      </w:tabs>
      <w:ind w:left="5196"/>
      <w:jc w:val="right"/>
      <w:rPr>
        <w:sz w:val="16"/>
        <w:szCs w:val="16"/>
      </w:rPr>
    </w:pPr>
    <w:r w:rsidRPr="00E578C7">
      <w:rPr>
        <w:sz w:val="16"/>
        <w:szCs w:val="16"/>
      </w:rPr>
      <w:t xml:space="preserve"> </w:t>
    </w:r>
    <w:r w:rsidRPr="00E578C7">
      <w:rPr>
        <w:color w:val="7F7F7F"/>
        <w:spacing w:val="60"/>
        <w:sz w:val="16"/>
        <w:szCs w:val="16"/>
      </w:rPr>
      <w:t>Page</w:t>
    </w:r>
    <w:r w:rsidRPr="00E578C7">
      <w:rPr>
        <w:sz w:val="16"/>
        <w:szCs w:val="16"/>
      </w:rPr>
      <w:t xml:space="preserve"> | </w:t>
    </w:r>
    <w:r w:rsidRPr="00E578C7">
      <w:rPr>
        <w:sz w:val="16"/>
        <w:szCs w:val="16"/>
      </w:rPr>
      <w:fldChar w:fldCharType="begin"/>
    </w:r>
    <w:r w:rsidRPr="00E578C7">
      <w:rPr>
        <w:sz w:val="16"/>
        <w:szCs w:val="16"/>
      </w:rPr>
      <w:instrText xml:space="preserve"> PAGE   \* MERGEFORMAT </w:instrText>
    </w:r>
    <w:r w:rsidRPr="00E578C7">
      <w:rPr>
        <w:sz w:val="16"/>
        <w:szCs w:val="16"/>
      </w:rPr>
      <w:fldChar w:fldCharType="separate"/>
    </w:r>
    <w:r w:rsidRPr="00E578C7">
      <w:rPr>
        <w:b/>
        <w:bCs/>
        <w:noProof/>
        <w:sz w:val="16"/>
        <w:szCs w:val="16"/>
      </w:rPr>
      <w:t>1</w:t>
    </w:r>
    <w:r w:rsidRPr="00E578C7">
      <w:rPr>
        <w:b/>
        <w:bCs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A6918" w14:textId="77777777" w:rsidR="00C753B4" w:rsidRDefault="00C753B4" w:rsidP="00563F05">
      <w:pPr>
        <w:pStyle w:val="Heading2"/>
      </w:pPr>
      <w:r>
        <w:separator/>
      </w:r>
    </w:p>
  </w:footnote>
  <w:footnote w:type="continuationSeparator" w:id="0">
    <w:p w14:paraId="02EE115F" w14:textId="77777777" w:rsidR="00C753B4" w:rsidRDefault="00C753B4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8013CD"/>
    <w:multiLevelType w:val="hybridMultilevel"/>
    <w:tmpl w:val="C478EB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064AC"/>
    <w:multiLevelType w:val="hybridMultilevel"/>
    <w:tmpl w:val="502E6F4E"/>
    <w:lvl w:ilvl="0" w:tplc="4C3CEB7A">
      <w:numFmt w:val="bullet"/>
      <w:lvlText w:val="-"/>
      <w:lvlJc w:val="left"/>
      <w:pPr>
        <w:ind w:left="555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7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4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1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8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5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316" w:hanging="360"/>
      </w:pPr>
      <w:rPr>
        <w:rFonts w:ascii="Wingdings" w:hAnsi="Wingdings" w:hint="default"/>
      </w:rPr>
    </w:lvl>
  </w:abstractNum>
  <w:abstractNum w:abstractNumId="3" w15:restartNumberingAfterBreak="0">
    <w:nsid w:val="7EEC7082"/>
    <w:multiLevelType w:val="hybridMultilevel"/>
    <w:tmpl w:val="0EFA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RFqs8YwVNPas17Tx24owaxM4pPCfrvMqBpFPcY371Z8XrH9hbBv+pXOxFWdWts4c3pjl//N5JxoSKdyBt/dvw==" w:salt="NFV8OysML6HUQ6haf5G3uw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Tc1tjAyMTOzNLJU0lEKTi0uzszPAykwNK0FAFYwtRMtAAAA"/>
  </w:docVars>
  <w:rsids>
    <w:rsidRoot w:val="00D84756"/>
    <w:rsid w:val="00000631"/>
    <w:rsid w:val="00000C52"/>
    <w:rsid w:val="00003C1D"/>
    <w:rsid w:val="00011305"/>
    <w:rsid w:val="00026F43"/>
    <w:rsid w:val="0002780B"/>
    <w:rsid w:val="00035A8C"/>
    <w:rsid w:val="00043FA5"/>
    <w:rsid w:val="00080E75"/>
    <w:rsid w:val="00085A66"/>
    <w:rsid w:val="00095F8D"/>
    <w:rsid w:val="0009794C"/>
    <w:rsid w:val="000A7951"/>
    <w:rsid w:val="000B0A62"/>
    <w:rsid w:val="000B5B6F"/>
    <w:rsid w:val="000C0601"/>
    <w:rsid w:val="000C7E87"/>
    <w:rsid w:val="000E17B9"/>
    <w:rsid w:val="00101699"/>
    <w:rsid w:val="00115E37"/>
    <w:rsid w:val="00123C6E"/>
    <w:rsid w:val="00125BC3"/>
    <w:rsid w:val="00130057"/>
    <w:rsid w:val="00135D57"/>
    <w:rsid w:val="00146425"/>
    <w:rsid w:val="00157C4D"/>
    <w:rsid w:val="00162434"/>
    <w:rsid w:val="001650E6"/>
    <w:rsid w:val="00172BE7"/>
    <w:rsid w:val="00173D10"/>
    <w:rsid w:val="001829A4"/>
    <w:rsid w:val="00182FC8"/>
    <w:rsid w:val="001B0826"/>
    <w:rsid w:val="001B3F7F"/>
    <w:rsid w:val="001C383A"/>
    <w:rsid w:val="001D2F82"/>
    <w:rsid w:val="001E1DA6"/>
    <w:rsid w:val="001F49ED"/>
    <w:rsid w:val="001F4BCA"/>
    <w:rsid w:val="002002D1"/>
    <w:rsid w:val="00203FB2"/>
    <w:rsid w:val="002159E4"/>
    <w:rsid w:val="00215CB9"/>
    <w:rsid w:val="0022114D"/>
    <w:rsid w:val="0022548F"/>
    <w:rsid w:val="00242BEC"/>
    <w:rsid w:val="00243D0B"/>
    <w:rsid w:val="002566E6"/>
    <w:rsid w:val="00275335"/>
    <w:rsid w:val="00293DB6"/>
    <w:rsid w:val="002A032A"/>
    <w:rsid w:val="002B26E1"/>
    <w:rsid w:val="002B6B6E"/>
    <w:rsid w:val="002D384F"/>
    <w:rsid w:val="002D60CE"/>
    <w:rsid w:val="002D74E4"/>
    <w:rsid w:val="00302205"/>
    <w:rsid w:val="00302B70"/>
    <w:rsid w:val="00330266"/>
    <w:rsid w:val="00341D84"/>
    <w:rsid w:val="00343155"/>
    <w:rsid w:val="0034593C"/>
    <w:rsid w:val="003471D2"/>
    <w:rsid w:val="00350E1B"/>
    <w:rsid w:val="00371FBD"/>
    <w:rsid w:val="00393DAB"/>
    <w:rsid w:val="003979AA"/>
    <w:rsid w:val="003B7EA1"/>
    <w:rsid w:val="003C3C62"/>
    <w:rsid w:val="003C40F2"/>
    <w:rsid w:val="003D155A"/>
    <w:rsid w:val="003E0560"/>
    <w:rsid w:val="003E2439"/>
    <w:rsid w:val="003E24E6"/>
    <w:rsid w:val="003F4FF6"/>
    <w:rsid w:val="00400F8E"/>
    <w:rsid w:val="0040593C"/>
    <w:rsid w:val="004110D1"/>
    <w:rsid w:val="00434F5E"/>
    <w:rsid w:val="00437C21"/>
    <w:rsid w:val="00441995"/>
    <w:rsid w:val="00443A81"/>
    <w:rsid w:val="00444EE5"/>
    <w:rsid w:val="004523C1"/>
    <w:rsid w:val="00456587"/>
    <w:rsid w:val="00461265"/>
    <w:rsid w:val="004704AE"/>
    <w:rsid w:val="00485B7E"/>
    <w:rsid w:val="0048763D"/>
    <w:rsid w:val="004C0771"/>
    <w:rsid w:val="004D0189"/>
    <w:rsid w:val="004D663E"/>
    <w:rsid w:val="004E6C33"/>
    <w:rsid w:val="004F349C"/>
    <w:rsid w:val="005013C8"/>
    <w:rsid w:val="00505483"/>
    <w:rsid w:val="005156E6"/>
    <w:rsid w:val="005207EA"/>
    <w:rsid w:val="005262F3"/>
    <w:rsid w:val="0052725D"/>
    <w:rsid w:val="0052755D"/>
    <w:rsid w:val="005366C3"/>
    <w:rsid w:val="00563F05"/>
    <w:rsid w:val="00570866"/>
    <w:rsid w:val="005C47EF"/>
    <w:rsid w:val="005C697F"/>
    <w:rsid w:val="005E2512"/>
    <w:rsid w:val="005E568A"/>
    <w:rsid w:val="005E6824"/>
    <w:rsid w:val="005F0F98"/>
    <w:rsid w:val="006019E2"/>
    <w:rsid w:val="00603CF1"/>
    <w:rsid w:val="00611022"/>
    <w:rsid w:val="0061414B"/>
    <w:rsid w:val="00654994"/>
    <w:rsid w:val="006555C5"/>
    <w:rsid w:val="00661625"/>
    <w:rsid w:val="006868C0"/>
    <w:rsid w:val="0069438B"/>
    <w:rsid w:val="006A7AF4"/>
    <w:rsid w:val="006B3423"/>
    <w:rsid w:val="006C6056"/>
    <w:rsid w:val="006D063D"/>
    <w:rsid w:val="006F5EBA"/>
    <w:rsid w:val="00700269"/>
    <w:rsid w:val="00703385"/>
    <w:rsid w:val="007074BE"/>
    <w:rsid w:val="007139E5"/>
    <w:rsid w:val="00721C2F"/>
    <w:rsid w:val="00724563"/>
    <w:rsid w:val="00725996"/>
    <w:rsid w:val="00727D7E"/>
    <w:rsid w:val="00731CBB"/>
    <w:rsid w:val="00734A29"/>
    <w:rsid w:val="00741EA9"/>
    <w:rsid w:val="00746123"/>
    <w:rsid w:val="007604C0"/>
    <w:rsid w:val="00766173"/>
    <w:rsid w:val="00767888"/>
    <w:rsid w:val="00772821"/>
    <w:rsid w:val="007831E7"/>
    <w:rsid w:val="00792079"/>
    <w:rsid w:val="007C565A"/>
    <w:rsid w:val="007C59B6"/>
    <w:rsid w:val="007D755F"/>
    <w:rsid w:val="007E0B93"/>
    <w:rsid w:val="007E1E53"/>
    <w:rsid w:val="007E2E9D"/>
    <w:rsid w:val="007F31E6"/>
    <w:rsid w:val="007F4819"/>
    <w:rsid w:val="00840D7F"/>
    <w:rsid w:val="00847E5F"/>
    <w:rsid w:val="0086469A"/>
    <w:rsid w:val="00865933"/>
    <w:rsid w:val="008709D3"/>
    <w:rsid w:val="0087243F"/>
    <w:rsid w:val="00883E4D"/>
    <w:rsid w:val="008965DE"/>
    <w:rsid w:val="008A047E"/>
    <w:rsid w:val="008A156A"/>
    <w:rsid w:val="008B1980"/>
    <w:rsid w:val="008C0191"/>
    <w:rsid w:val="008C7E26"/>
    <w:rsid w:val="008D0A51"/>
    <w:rsid w:val="008D57E8"/>
    <w:rsid w:val="008D5F31"/>
    <w:rsid w:val="00905AEE"/>
    <w:rsid w:val="0091210C"/>
    <w:rsid w:val="009258C4"/>
    <w:rsid w:val="00943363"/>
    <w:rsid w:val="00950A60"/>
    <w:rsid w:val="00977003"/>
    <w:rsid w:val="009809D2"/>
    <w:rsid w:val="00985332"/>
    <w:rsid w:val="00992DB5"/>
    <w:rsid w:val="00993692"/>
    <w:rsid w:val="00993C9A"/>
    <w:rsid w:val="009971F4"/>
    <w:rsid w:val="00997FB0"/>
    <w:rsid w:val="009A0753"/>
    <w:rsid w:val="009A0E6E"/>
    <w:rsid w:val="009A504E"/>
    <w:rsid w:val="009B2FD2"/>
    <w:rsid w:val="009C0485"/>
    <w:rsid w:val="009C1E94"/>
    <w:rsid w:val="009D77C7"/>
    <w:rsid w:val="009E013F"/>
    <w:rsid w:val="009F1621"/>
    <w:rsid w:val="009F5CCC"/>
    <w:rsid w:val="00A07AFE"/>
    <w:rsid w:val="00A115CF"/>
    <w:rsid w:val="00A13E7F"/>
    <w:rsid w:val="00A22722"/>
    <w:rsid w:val="00A30360"/>
    <w:rsid w:val="00A52BFF"/>
    <w:rsid w:val="00A66BEE"/>
    <w:rsid w:val="00A67E77"/>
    <w:rsid w:val="00A73E14"/>
    <w:rsid w:val="00A846A6"/>
    <w:rsid w:val="00AA2509"/>
    <w:rsid w:val="00AA475A"/>
    <w:rsid w:val="00AB52D8"/>
    <w:rsid w:val="00AD5B41"/>
    <w:rsid w:val="00AE68A2"/>
    <w:rsid w:val="00AE77FD"/>
    <w:rsid w:val="00AF6259"/>
    <w:rsid w:val="00AF70A9"/>
    <w:rsid w:val="00B0371D"/>
    <w:rsid w:val="00B07C12"/>
    <w:rsid w:val="00B07DA6"/>
    <w:rsid w:val="00B33701"/>
    <w:rsid w:val="00B536B8"/>
    <w:rsid w:val="00B568C1"/>
    <w:rsid w:val="00B71ABE"/>
    <w:rsid w:val="00B726AE"/>
    <w:rsid w:val="00B76E85"/>
    <w:rsid w:val="00B77D60"/>
    <w:rsid w:val="00B8202C"/>
    <w:rsid w:val="00B85D97"/>
    <w:rsid w:val="00B918FB"/>
    <w:rsid w:val="00BA7E3C"/>
    <w:rsid w:val="00BC0FFB"/>
    <w:rsid w:val="00BD0E87"/>
    <w:rsid w:val="00BD2307"/>
    <w:rsid w:val="00BD7719"/>
    <w:rsid w:val="00BE0A6F"/>
    <w:rsid w:val="00BF400A"/>
    <w:rsid w:val="00C00FEA"/>
    <w:rsid w:val="00C228DA"/>
    <w:rsid w:val="00C34D70"/>
    <w:rsid w:val="00C52A49"/>
    <w:rsid w:val="00C714BC"/>
    <w:rsid w:val="00C71E7D"/>
    <w:rsid w:val="00C72DE7"/>
    <w:rsid w:val="00C753B4"/>
    <w:rsid w:val="00C831EC"/>
    <w:rsid w:val="00C9135A"/>
    <w:rsid w:val="00CA20B5"/>
    <w:rsid w:val="00CB5F95"/>
    <w:rsid w:val="00CC4A72"/>
    <w:rsid w:val="00CC7636"/>
    <w:rsid w:val="00CD291F"/>
    <w:rsid w:val="00CD5930"/>
    <w:rsid w:val="00CD6C74"/>
    <w:rsid w:val="00CD6EC8"/>
    <w:rsid w:val="00CE4444"/>
    <w:rsid w:val="00CE46E3"/>
    <w:rsid w:val="00D025E4"/>
    <w:rsid w:val="00D075FD"/>
    <w:rsid w:val="00D11822"/>
    <w:rsid w:val="00D12EFD"/>
    <w:rsid w:val="00D31C7F"/>
    <w:rsid w:val="00D31EEA"/>
    <w:rsid w:val="00D45263"/>
    <w:rsid w:val="00D466ED"/>
    <w:rsid w:val="00D801F0"/>
    <w:rsid w:val="00D8397E"/>
    <w:rsid w:val="00D83B72"/>
    <w:rsid w:val="00D84756"/>
    <w:rsid w:val="00D86A7D"/>
    <w:rsid w:val="00D94A11"/>
    <w:rsid w:val="00DA4E10"/>
    <w:rsid w:val="00DB1C5D"/>
    <w:rsid w:val="00DB707C"/>
    <w:rsid w:val="00DD7721"/>
    <w:rsid w:val="00DE163A"/>
    <w:rsid w:val="00DE2A82"/>
    <w:rsid w:val="00DE5E09"/>
    <w:rsid w:val="00DF7E18"/>
    <w:rsid w:val="00E00DAF"/>
    <w:rsid w:val="00E07BFF"/>
    <w:rsid w:val="00E117C0"/>
    <w:rsid w:val="00E1228B"/>
    <w:rsid w:val="00E13509"/>
    <w:rsid w:val="00E1379C"/>
    <w:rsid w:val="00E16103"/>
    <w:rsid w:val="00E30404"/>
    <w:rsid w:val="00E336DE"/>
    <w:rsid w:val="00E41AC6"/>
    <w:rsid w:val="00E505C1"/>
    <w:rsid w:val="00E578C7"/>
    <w:rsid w:val="00E64724"/>
    <w:rsid w:val="00E66354"/>
    <w:rsid w:val="00E71863"/>
    <w:rsid w:val="00E7476A"/>
    <w:rsid w:val="00E83CD3"/>
    <w:rsid w:val="00EA7042"/>
    <w:rsid w:val="00EA7B2A"/>
    <w:rsid w:val="00EE48F1"/>
    <w:rsid w:val="00EF0707"/>
    <w:rsid w:val="00EF4D0F"/>
    <w:rsid w:val="00F05007"/>
    <w:rsid w:val="00F11A4C"/>
    <w:rsid w:val="00F204EA"/>
    <w:rsid w:val="00F21963"/>
    <w:rsid w:val="00F22BE1"/>
    <w:rsid w:val="00F23895"/>
    <w:rsid w:val="00F24140"/>
    <w:rsid w:val="00F24D21"/>
    <w:rsid w:val="00F33640"/>
    <w:rsid w:val="00F40109"/>
    <w:rsid w:val="00F40E50"/>
    <w:rsid w:val="00F46317"/>
    <w:rsid w:val="00F50950"/>
    <w:rsid w:val="00F51398"/>
    <w:rsid w:val="00F57D0E"/>
    <w:rsid w:val="00F65B90"/>
    <w:rsid w:val="00F66D47"/>
    <w:rsid w:val="00F7012F"/>
    <w:rsid w:val="00F72AE1"/>
    <w:rsid w:val="00F80F8A"/>
    <w:rsid w:val="00F85F8F"/>
    <w:rsid w:val="00F94DF8"/>
    <w:rsid w:val="00FB1A07"/>
    <w:rsid w:val="00FB73A7"/>
    <w:rsid w:val="00FD6711"/>
    <w:rsid w:val="00FE23F9"/>
    <w:rsid w:val="00FF1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1D3A64"/>
  <w14:defaultImageDpi w14:val="96"/>
  <w15:docId w15:val="{2A7342EC-A0B8-48E7-80B6-240495C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link w:val="Title"/>
    <w:uiPriority w:val="10"/>
    <w:locked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rsid w:val="00BE0A6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1130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99369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70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7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CC7DD-4512-499B-9C5C-115A6290A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Wennie Shu</dc:creator>
  <cp:keywords/>
  <dc:description/>
  <cp:lastModifiedBy>Yvone' Nelson</cp:lastModifiedBy>
  <cp:revision>11</cp:revision>
  <cp:lastPrinted>2020-09-09T19:49:00Z</cp:lastPrinted>
  <dcterms:created xsi:type="dcterms:W3CDTF">2020-09-17T15:30:00Z</dcterms:created>
  <dcterms:modified xsi:type="dcterms:W3CDTF">2020-10-02T21:09:00Z</dcterms:modified>
</cp:coreProperties>
</file>